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394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39"/>
        <w:gridCol w:w="1233"/>
        <w:gridCol w:w="2693"/>
        <w:gridCol w:w="993"/>
        <w:gridCol w:w="6288"/>
        <w:gridCol w:w="1002"/>
      </w:tblGrid>
      <w:tr w:rsidR="00E20A61" w:rsidRPr="00D10EED" w14:paraId="1225255F" w14:textId="77777777" w:rsidTr="006304D5">
        <w:trPr>
          <w:trHeight w:val="300"/>
        </w:trPr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61C83FD" w14:textId="1C177770" w:rsidR="00E20A61" w:rsidRPr="00D10EED" w:rsidRDefault="003A338C" w:rsidP="00E20A61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Unsafe condition and/ use of play equipment &amp; furnitur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04A90" w14:textId="61928005" w:rsidR="00E20A61" w:rsidRPr="00D10EED" w:rsidRDefault="003A338C" w:rsidP="00E20A61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Al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4939655B" w14:textId="5C3EC6FF" w:rsidR="00E20A61" w:rsidRPr="00D10EED" w:rsidRDefault="003A338C" w:rsidP="00E20A61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Cuts, abrasions, broken limbs, fractures, muscular skeletal and other physical injuries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A830DAC" w14:textId="77777777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3</w:t>
            </w:r>
          </w:p>
          <w:p w14:paraId="50B03FC6" w14:textId="77777777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148B62ED" w14:textId="77777777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25EE953" w14:textId="77777777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15</w:t>
            </w:r>
          </w:p>
          <w:p w14:paraId="4E29FD14" w14:textId="77777777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39F23564" w14:textId="3BDEBFA2" w:rsidR="00E20A61" w:rsidRPr="00D10EED" w:rsidRDefault="00E20A61" w:rsidP="00E20A61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High</w:t>
            </w:r>
          </w:p>
        </w:tc>
        <w:tc>
          <w:tcPr>
            <w:tcW w:w="6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69CBAAB" w14:textId="655C253D" w:rsidR="00A57A00" w:rsidRDefault="003A338C" w:rsidP="003A338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Pre use checks of the play equipment</w:t>
            </w:r>
            <w:r w:rsidR="00BD2EB8">
              <w:rPr>
                <w:rFonts w:asciiTheme="minorHAnsi" w:eastAsia="Times New Roman" w:hAnsiTheme="minorHAnsi" w:cstheme="minorHAnsi"/>
                <w:lang w:eastAsia="en-GB"/>
              </w:rPr>
              <w:t xml:space="preserve"> and picnic benches</w:t>
            </w: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 conducted and logg</w:t>
            </w:r>
            <w:r w:rsidR="004B31B4">
              <w:rPr>
                <w:rFonts w:asciiTheme="minorHAnsi" w:eastAsia="Times New Roman" w:hAnsiTheme="minorHAnsi" w:cstheme="minorHAnsi"/>
                <w:lang w:eastAsia="en-GB"/>
              </w:rPr>
              <w:t>e</w:t>
            </w:r>
            <w:r>
              <w:rPr>
                <w:rFonts w:asciiTheme="minorHAnsi" w:eastAsia="Times New Roman" w:hAnsiTheme="minorHAnsi" w:cstheme="minorHAnsi"/>
                <w:lang w:eastAsia="en-GB"/>
              </w:rPr>
              <w:t>d weekly.</w:t>
            </w:r>
          </w:p>
          <w:p w14:paraId="257343C6" w14:textId="79AD3AB7" w:rsidR="003A338C" w:rsidRDefault="003A338C" w:rsidP="003A338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Annual inspections by ROSPA </w:t>
            </w:r>
          </w:p>
          <w:p w14:paraId="2C7EE837" w14:textId="18AC796C" w:rsidR="003A338C" w:rsidRDefault="003A338C" w:rsidP="003A338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Defects reported to the park manager and repaired when necessary </w:t>
            </w:r>
          </w:p>
          <w:p w14:paraId="3AC1297A" w14:textId="0BC7E588" w:rsidR="003A338C" w:rsidRDefault="003A338C" w:rsidP="003A338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Staff to keep an eye on the use of the play equipment to ensure that the equipment is being used correctly</w:t>
            </w:r>
          </w:p>
          <w:p w14:paraId="0D90A7E4" w14:textId="73D2E5EB" w:rsidR="003A338C" w:rsidRDefault="003A338C" w:rsidP="003A338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Check free of ice in the winter</w:t>
            </w:r>
          </w:p>
          <w:p w14:paraId="2366367E" w14:textId="53A84403" w:rsidR="003A338C" w:rsidRPr="003A338C" w:rsidRDefault="003A338C" w:rsidP="003A338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Check slide temperatures in peak summer as in particular the dump truck is south facing.</w:t>
            </w:r>
          </w:p>
          <w:p w14:paraId="1BF7154C" w14:textId="0809DCAF" w:rsidR="00A57A00" w:rsidRPr="00D10EED" w:rsidRDefault="00A57A00" w:rsidP="00E20A61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355D449" w14:textId="0786DA4B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2</w:t>
            </w:r>
          </w:p>
          <w:p w14:paraId="0EBDA6A6" w14:textId="77777777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1CAEF5A4" w14:textId="77777777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F12450E" w14:textId="2044EE40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10</w:t>
            </w:r>
          </w:p>
          <w:p w14:paraId="7AF017ED" w14:textId="77777777" w:rsidR="00E20A61" w:rsidRDefault="00E20A61" w:rsidP="00E20A61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0F8C186" w14:textId="064FC965" w:rsidR="00E20A61" w:rsidRPr="00D10EED" w:rsidRDefault="00E20A61" w:rsidP="00E20A61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Medium</w:t>
            </w:r>
          </w:p>
        </w:tc>
      </w:tr>
      <w:tr w:rsidR="00A863C3" w:rsidRPr="00D10EED" w14:paraId="65B04230" w14:textId="77777777" w:rsidTr="00A863C3">
        <w:trPr>
          <w:trHeight w:val="300"/>
        </w:trPr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7D2B14A7" w14:textId="2CC49805" w:rsidR="00A863C3" w:rsidRPr="00D10EED" w:rsidRDefault="00A57A00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br w:type="page"/>
            </w:r>
            <w:r w:rsidR="003A338C">
              <w:rPr>
                <w:rFonts w:asciiTheme="minorHAnsi" w:hAnsiTheme="minorHAnsi" w:cstheme="minorHAnsi"/>
              </w:rPr>
              <w:t>Litter, glass, animal faec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C45535" w14:textId="5BA18EA2" w:rsidR="00A863C3" w:rsidRPr="00D10EED" w:rsidRDefault="003A338C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Al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70F64318" w14:textId="77777777" w:rsidR="00A863C3" w:rsidRDefault="003A338C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Minor injuries, cuts, abrasions, needle stick injury, bloodborne </w:t>
            </w:r>
            <w:r w:rsidR="007473E1">
              <w:rPr>
                <w:rFonts w:asciiTheme="minorHAnsi" w:eastAsia="Times New Roman" w:hAnsiTheme="minorHAnsi" w:cstheme="minorHAnsi"/>
                <w:lang w:eastAsia="en-GB"/>
              </w:rPr>
              <w:t>viruses (HIV, Hepatitis B)</w:t>
            </w:r>
          </w:p>
          <w:p w14:paraId="1F05CCEA" w14:textId="0955CA9B" w:rsidR="007473E1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Infection, toxocariasis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CD72A14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2</w:t>
            </w:r>
          </w:p>
          <w:p w14:paraId="457638ED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6372B902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330648F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10</w:t>
            </w:r>
          </w:p>
          <w:p w14:paraId="328E8BD4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3C92EDD2" w14:textId="2197219A" w:rsidR="00A863C3" w:rsidRPr="00D10EED" w:rsidRDefault="00A863C3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Medium</w:t>
            </w:r>
          </w:p>
        </w:tc>
        <w:tc>
          <w:tcPr>
            <w:tcW w:w="6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CD7866D" w14:textId="77777777" w:rsidR="00A57A00" w:rsidRDefault="007473E1" w:rsidP="007473E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Inspection of the play area for litter/foreign objects are conducted daily.</w:t>
            </w:r>
          </w:p>
          <w:p w14:paraId="4E9CB68C" w14:textId="77777777" w:rsidR="007473E1" w:rsidRDefault="007473E1" w:rsidP="007473E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Staff provided with appropriate equipment to pick up litter/ objects </w:t>
            </w:r>
            <w:proofErr w:type="gramStart"/>
            <w:r>
              <w:rPr>
                <w:rFonts w:asciiTheme="minorHAnsi" w:eastAsia="Times New Roman" w:hAnsiTheme="minorHAnsi" w:cstheme="minorHAnsi"/>
                <w:lang w:eastAsia="en-GB"/>
              </w:rPr>
              <w:t>( see</w:t>
            </w:r>
            <w:proofErr w:type="gramEnd"/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 Litter Picking RA for further details)</w:t>
            </w:r>
          </w:p>
          <w:p w14:paraId="6BBA6FB2" w14:textId="2509DB18" w:rsidR="007473E1" w:rsidRPr="007473E1" w:rsidRDefault="007473E1" w:rsidP="007473E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Bin</w:t>
            </w:r>
            <w:r w:rsidR="00BD2EB8">
              <w:rPr>
                <w:rFonts w:asciiTheme="minorHAnsi" w:eastAsia="Times New Roman" w:hAnsiTheme="minorHAnsi" w:cstheme="minorHAnsi"/>
                <w:lang w:eastAsia="en-GB"/>
              </w:rPr>
              <w:t>s</w:t>
            </w: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 at the entrances to the park to encourage disposing of litter correctly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EBCA21A" w14:textId="65D6E60F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1</w:t>
            </w:r>
          </w:p>
          <w:p w14:paraId="05A3B34A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7421CA50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F5B5440" w14:textId="6E43E0E3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5</w:t>
            </w:r>
          </w:p>
          <w:p w14:paraId="7DBBF862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6A5BFAC5" w14:textId="2C4DF405" w:rsidR="00A863C3" w:rsidRPr="00D10EED" w:rsidRDefault="00A863C3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Low</w:t>
            </w:r>
          </w:p>
        </w:tc>
      </w:tr>
      <w:tr w:rsidR="00A863C3" w:rsidRPr="00D10EED" w14:paraId="4921EB90" w14:textId="77777777" w:rsidTr="00DA328F">
        <w:trPr>
          <w:trHeight w:val="300"/>
        </w:trPr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85D8103" w14:textId="2E2EFBF2" w:rsidR="00A863C3" w:rsidRPr="00D10EED" w:rsidRDefault="007473E1" w:rsidP="00A863C3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rees, Poisonous plants, brambl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2B201C" w14:textId="4B607D32" w:rsidR="00A863C3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Al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F7BD212" w14:textId="198822B5" w:rsidR="00A863C3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Minor injuries, cuts/abrasions, allergic reactions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 w:themeFill="accent4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1312F31B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2</w:t>
            </w:r>
          </w:p>
          <w:p w14:paraId="5904FDF7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2F8FDE8C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3D597754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10</w:t>
            </w:r>
          </w:p>
          <w:p w14:paraId="2C439C85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C36FF23" w14:textId="38D86D56" w:rsidR="00A863C3" w:rsidRPr="00D10EED" w:rsidRDefault="00A863C3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Medium</w:t>
            </w:r>
          </w:p>
        </w:tc>
        <w:tc>
          <w:tcPr>
            <w:tcW w:w="6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72C0286" w14:textId="77777777" w:rsidR="00A57A00" w:rsidRDefault="007473E1" w:rsidP="007473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Visual checks conducted weekly </w:t>
            </w:r>
          </w:p>
          <w:p w14:paraId="6F1EB191" w14:textId="77777777" w:rsidR="007473E1" w:rsidRDefault="007473E1" w:rsidP="007473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Grass cutting undertaken when necessary </w:t>
            </w:r>
          </w:p>
          <w:p w14:paraId="64E6D2A1" w14:textId="44E3C666" w:rsidR="007473E1" w:rsidRPr="007473E1" w:rsidRDefault="007473E1" w:rsidP="007473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Any new plants to be identified and removed following procedure if needed, </w:t>
            </w:r>
            <w:proofErr w:type="spellStart"/>
            <w:r>
              <w:rPr>
                <w:rFonts w:asciiTheme="minorHAnsi" w:eastAsia="Times New Roman" w:hAnsiTheme="minorHAnsi" w:cstheme="minorHAnsi"/>
                <w:lang w:eastAsia="en-GB"/>
              </w:rPr>
              <w:t>ie</w:t>
            </w:r>
            <w:proofErr w:type="spellEnd"/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 hogweed.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22E61224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1</w:t>
            </w:r>
          </w:p>
          <w:p w14:paraId="6F52AB05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5177C4A5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ABFC215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5</w:t>
            </w:r>
          </w:p>
          <w:p w14:paraId="29859F29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062B6081" w14:textId="0637A15E" w:rsidR="00A863C3" w:rsidRPr="00D10EED" w:rsidRDefault="00A863C3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Low</w:t>
            </w:r>
          </w:p>
        </w:tc>
      </w:tr>
      <w:tr w:rsidR="00A863C3" w:rsidRPr="00D10EED" w14:paraId="387E30A3" w14:textId="77777777" w:rsidTr="00A863C3">
        <w:trPr>
          <w:trHeight w:val="300"/>
        </w:trPr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8A3EB7A" w14:textId="6E2720CA" w:rsidR="00A863C3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lastRenderedPageBreak/>
              <w:t>Falls from climbing apparatus’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8D63CA" w14:textId="7A9B4ABD" w:rsidR="00A863C3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Al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23A0643" w14:textId="01E2E903" w:rsidR="00A863C3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Slips, trips/falls, cuts, abrasions, fractures, broken bones, muscular skeletal and other physical injuries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2C7FD62D" w14:textId="7810C6D2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3</w:t>
            </w:r>
          </w:p>
          <w:p w14:paraId="3F484F38" w14:textId="72D2FFBA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3</w:t>
            </w:r>
          </w:p>
          <w:p w14:paraId="5413ED23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1B7D30BB" w14:textId="357B80C0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9</w:t>
            </w:r>
          </w:p>
          <w:p w14:paraId="2CC347AF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70F15EC" w14:textId="5AA1BE91" w:rsidR="00A863C3" w:rsidRPr="00D10EED" w:rsidRDefault="00A863C3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Medium</w:t>
            </w:r>
          </w:p>
        </w:tc>
        <w:tc>
          <w:tcPr>
            <w:tcW w:w="6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1E54FADD" w14:textId="77777777" w:rsidR="00DA328F" w:rsidRDefault="007473E1" w:rsidP="007473E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Supervision by parents </w:t>
            </w:r>
            <w:proofErr w:type="gramStart"/>
            <w:r>
              <w:rPr>
                <w:rFonts w:asciiTheme="minorHAnsi" w:eastAsia="Times New Roman" w:hAnsiTheme="minorHAnsi" w:cstheme="minorHAnsi"/>
                <w:lang w:eastAsia="en-GB"/>
              </w:rPr>
              <w:t>required at all times</w:t>
            </w:r>
            <w:proofErr w:type="gramEnd"/>
          </w:p>
          <w:p w14:paraId="7544F4F1" w14:textId="77777777" w:rsidR="007473E1" w:rsidRDefault="007473E1" w:rsidP="007473E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Signage to display the above point</w:t>
            </w:r>
          </w:p>
          <w:p w14:paraId="55C114D3" w14:textId="77777777" w:rsidR="007473E1" w:rsidRDefault="007473E1" w:rsidP="007473E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Apparatus not to be used when wet/slippery</w:t>
            </w:r>
          </w:p>
          <w:p w14:paraId="03E51E0B" w14:textId="77777777" w:rsidR="007473E1" w:rsidRDefault="007473E1" w:rsidP="007473E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Rules signage</w:t>
            </w:r>
          </w:p>
          <w:p w14:paraId="4D43CE90" w14:textId="77777777" w:rsidR="007473E1" w:rsidRDefault="007473E1" w:rsidP="007473E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Appropriate footwear to be worn</w:t>
            </w:r>
          </w:p>
          <w:p w14:paraId="461EC616" w14:textId="77777777" w:rsidR="007473E1" w:rsidRDefault="007473E1" w:rsidP="007473E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Impact surfaces present where there is a significant risk of potential fall</w:t>
            </w:r>
          </w:p>
          <w:p w14:paraId="18C8F9EB" w14:textId="31AAAF46" w:rsidR="007473E1" w:rsidRPr="007473E1" w:rsidRDefault="007473E1" w:rsidP="007473E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Safety handles/ropes/</w:t>
            </w:r>
            <w:r w:rsidR="00BD2EB8">
              <w:rPr>
                <w:rFonts w:asciiTheme="minorHAnsi" w:eastAsia="Times New Roman" w:hAnsiTheme="minorHAnsi" w:cstheme="minorHAnsi"/>
                <w:lang w:eastAsia="en-GB"/>
              </w:rPr>
              <w:t>nets/</w:t>
            </w: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 banisters in place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C5685BA" w14:textId="68435D86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1</w:t>
            </w:r>
          </w:p>
          <w:p w14:paraId="4E5529F4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3</w:t>
            </w:r>
          </w:p>
          <w:p w14:paraId="3437595F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A6C6249" w14:textId="5895D158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3</w:t>
            </w:r>
          </w:p>
          <w:p w14:paraId="3B035D04" w14:textId="77777777" w:rsidR="00A863C3" w:rsidRDefault="00A863C3" w:rsidP="00A863C3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1287786" w14:textId="62923172" w:rsidR="00A863C3" w:rsidRPr="00D10EED" w:rsidRDefault="00A863C3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Low</w:t>
            </w:r>
          </w:p>
        </w:tc>
      </w:tr>
      <w:tr w:rsidR="00A863C3" w:rsidRPr="00D10EED" w14:paraId="4B944C52" w14:textId="77777777" w:rsidTr="00DA328F">
        <w:trPr>
          <w:trHeight w:val="300"/>
        </w:trPr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C1CB8DA" w14:textId="08F4F800" w:rsidR="00A863C3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Fighting/ Rough gam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C62A7" w14:textId="29EF3F6A" w:rsidR="00A863C3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Al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B918A3F" w14:textId="2D6C3848" w:rsidR="00A863C3" w:rsidRPr="00D10EED" w:rsidRDefault="007473E1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Injury, cuts, abrasions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 w:themeFill="accent4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73B06EF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2</w:t>
            </w:r>
          </w:p>
          <w:p w14:paraId="5E85E879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52344824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3AC07348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10</w:t>
            </w:r>
          </w:p>
          <w:p w14:paraId="041361B5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697143BD" w14:textId="76981A58" w:rsidR="00A863C3" w:rsidRPr="00D10EED" w:rsidRDefault="00DA328F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Medium</w:t>
            </w:r>
          </w:p>
        </w:tc>
        <w:tc>
          <w:tcPr>
            <w:tcW w:w="6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32977E7" w14:textId="0CC9A4F6" w:rsidR="00A863C3" w:rsidRDefault="0003334B" w:rsidP="0003334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All staff to monitor any fighting/ erratic behaviour </w:t>
            </w:r>
          </w:p>
          <w:p w14:paraId="1E612835" w14:textId="7397739F" w:rsidR="0003334B" w:rsidRDefault="0003334B" w:rsidP="0003334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Prohibit inappropriate games</w:t>
            </w:r>
          </w:p>
          <w:p w14:paraId="394093FC" w14:textId="0C48C141" w:rsidR="00A57A00" w:rsidRPr="00D10EED" w:rsidRDefault="00A57A00" w:rsidP="00A863C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EF3B063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1</w:t>
            </w:r>
          </w:p>
          <w:p w14:paraId="15C2CAAA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6CE5A99B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1A894F2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5</w:t>
            </w:r>
          </w:p>
          <w:p w14:paraId="7B66E8A5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D79FAB7" w14:textId="35F7EEE3" w:rsidR="00A863C3" w:rsidRPr="00D10EED" w:rsidRDefault="00DA328F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Low</w:t>
            </w:r>
          </w:p>
        </w:tc>
      </w:tr>
      <w:tr w:rsidR="00DA328F" w:rsidRPr="00D10EED" w14:paraId="5CF58587" w14:textId="77777777" w:rsidTr="00DA328F">
        <w:trPr>
          <w:trHeight w:val="300"/>
        </w:trPr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32B02ED" w14:textId="44434D55" w:rsidR="00DA328F" w:rsidRPr="00D10EED" w:rsidRDefault="0003334B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Hard surfaces, steps, steep slop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1BE49D" w14:textId="5F635A68" w:rsidR="00DA328F" w:rsidRPr="00D10EED" w:rsidRDefault="0003334B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Al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D1E1C73" w14:textId="44F46722" w:rsidR="00DA328F" w:rsidRPr="00D10EED" w:rsidRDefault="0003334B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Cuts, abrasions, broken limbs, </w:t>
            </w:r>
            <w:r w:rsidR="00BD2EB8">
              <w:rPr>
                <w:rFonts w:asciiTheme="minorHAnsi" w:eastAsia="Times New Roman" w:hAnsiTheme="minorHAnsi" w:cstheme="minorHAnsi"/>
                <w:lang w:eastAsia="en-GB"/>
              </w:rPr>
              <w:t>Musco skeletal</w:t>
            </w: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 and other physical injuries.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441F1AFF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2</w:t>
            </w:r>
          </w:p>
          <w:p w14:paraId="785B8BFB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6B16078E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72CB7AA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10</w:t>
            </w:r>
          </w:p>
          <w:p w14:paraId="198ECFF3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67364835" w14:textId="16CC52EE" w:rsidR="00DA328F" w:rsidRPr="00D10EED" w:rsidRDefault="00DA328F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Medium</w:t>
            </w:r>
          </w:p>
        </w:tc>
        <w:tc>
          <w:tcPr>
            <w:tcW w:w="6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26B23B31" w14:textId="0D219090" w:rsidR="00A57A00" w:rsidRDefault="0003334B" w:rsidP="0003334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Ensure the play areas are safe with no trip hazards, including gaps/ breakages in fall surfaces. Any findings are reported to management immediately. Any areas will be cordoned off if </w:t>
            </w:r>
            <w:proofErr w:type="gramStart"/>
            <w:r>
              <w:rPr>
                <w:rFonts w:asciiTheme="minorHAnsi" w:eastAsia="Times New Roman" w:hAnsiTheme="minorHAnsi" w:cstheme="minorHAnsi"/>
                <w:lang w:eastAsia="en-GB"/>
              </w:rPr>
              <w:t>necessary</w:t>
            </w:r>
            <w:proofErr w:type="gramEnd"/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 until remedial works are completed.</w:t>
            </w:r>
          </w:p>
          <w:p w14:paraId="7939FB22" w14:textId="77777777" w:rsidR="0003334B" w:rsidRDefault="0003334B" w:rsidP="0003334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Games not to be played on steps or slopes</w:t>
            </w:r>
          </w:p>
          <w:p w14:paraId="0882C87E" w14:textId="77777777" w:rsidR="0003334B" w:rsidRDefault="0003334B" w:rsidP="0003334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No running on steps or slopes </w:t>
            </w:r>
          </w:p>
          <w:p w14:paraId="080A6BC0" w14:textId="77777777" w:rsidR="0003334B" w:rsidRDefault="0003334B" w:rsidP="0003334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Kept free from build-up of leaves in the winter</w:t>
            </w:r>
          </w:p>
          <w:p w14:paraId="287D10B1" w14:textId="61E0ADBB" w:rsidR="00BD2EB8" w:rsidRPr="0003334B" w:rsidRDefault="00BD2EB8" w:rsidP="0003334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72AB1863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1</w:t>
            </w:r>
          </w:p>
          <w:p w14:paraId="28D39330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5</w:t>
            </w:r>
          </w:p>
          <w:p w14:paraId="57C270C7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596D620D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5</w:t>
            </w:r>
          </w:p>
          <w:p w14:paraId="54576BCE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60F61E4E" w14:textId="38CFAAEF" w:rsidR="00DA328F" w:rsidRPr="00D10EED" w:rsidRDefault="00DA328F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Low</w:t>
            </w:r>
          </w:p>
        </w:tc>
      </w:tr>
      <w:tr w:rsidR="00DA328F" w:rsidRPr="00D10EED" w14:paraId="13A6A721" w14:textId="77777777" w:rsidTr="00DA328F">
        <w:trPr>
          <w:trHeight w:val="300"/>
        </w:trPr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2107B29" w14:textId="276D2E17" w:rsidR="00DA328F" w:rsidRPr="00D10EED" w:rsidRDefault="0003334B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lastRenderedPageBreak/>
              <w:t xml:space="preserve">Lack of first aid 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1BC0B" w14:textId="1BB94645" w:rsidR="00DA328F" w:rsidRPr="00D10EED" w:rsidRDefault="0003334B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eastAsia="en-GB"/>
              </w:rPr>
              <w:t>Al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23A7DE45" w14:textId="5B27655B" w:rsidR="00DA328F" w:rsidRPr="00D10EED" w:rsidRDefault="0003334B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Potentially severe outcome from any injuries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19CB82C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3</w:t>
            </w:r>
          </w:p>
          <w:p w14:paraId="54524C5F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3</w:t>
            </w:r>
          </w:p>
          <w:p w14:paraId="7448B0ED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23B85AD4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9</w:t>
            </w:r>
          </w:p>
          <w:p w14:paraId="72812BB0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A06C299" w14:textId="6075F360" w:rsidR="00DA328F" w:rsidRPr="00D10EED" w:rsidRDefault="00DA328F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Medium</w:t>
            </w:r>
          </w:p>
        </w:tc>
        <w:tc>
          <w:tcPr>
            <w:tcW w:w="6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E4116B7" w14:textId="77777777" w:rsidR="0003334B" w:rsidRDefault="0003334B" w:rsidP="0003334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Adequate number of staff for emergency situations, who can call for a first aider.</w:t>
            </w:r>
          </w:p>
          <w:p w14:paraId="70DD599A" w14:textId="77777777" w:rsidR="0003334B" w:rsidRDefault="0003334B" w:rsidP="0003334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proofErr w:type="gramStart"/>
            <w:r>
              <w:rPr>
                <w:rFonts w:asciiTheme="minorHAnsi" w:eastAsia="Times New Roman" w:hAnsiTheme="minorHAnsi" w:cstheme="minorHAnsi"/>
                <w:lang w:eastAsia="en-GB"/>
              </w:rPr>
              <w:t>Sufficient amount of</w:t>
            </w:r>
            <w:proofErr w:type="gramEnd"/>
            <w:r>
              <w:rPr>
                <w:rFonts w:asciiTheme="minorHAnsi" w:eastAsia="Times New Roman" w:hAnsiTheme="minorHAnsi" w:cstheme="minorHAnsi"/>
                <w:lang w:eastAsia="en-GB"/>
              </w:rPr>
              <w:t xml:space="preserve"> first aid staff on site </w:t>
            </w:r>
            <w:proofErr w:type="gramStart"/>
            <w:r>
              <w:rPr>
                <w:rFonts w:asciiTheme="minorHAnsi" w:eastAsia="Times New Roman" w:hAnsiTheme="minorHAnsi" w:cstheme="minorHAnsi"/>
                <w:lang w:eastAsia="en-GB"/>
              </w:rPr>
              <w:t>at all times</w:t>
            </w:r>
            <w:proofErr w:type="gramEnd"/>
          </w:p>
          <w:p w14:paraId="2BF75DA8" w14:textId="77777777" w:rsidR="0003334B" w:rsidRDefault="0003334B" w:rsidP="0003334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First aid kits readily available at both reception and lamp room. First aid room is also available near the toilets</w:t>
            </w:r>
          </w:p>
          <w:p w14:paraId="2448EC9B" w14:textId="77777777" w:rsidR="0003334B" w:rsidRDefault="0003334B" w:rsidP="0003334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lang w:eastAsia="en-GB"/>
              </w:rPr>
              <w:t>All first aid kits undergo regular inspection</w:t>
            </w:r>
          </w:p>
          <w:p w14:paraId="706456FF" w14:textId="304DD264" w:rsidR="0003334B" w:rsidRPr="0003334B" w:rsidRDefault="0003334B" w:rsidP="0003334B">
            <w:pPr>
              <w:pStyle w:val="ListParagraph"/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noWrap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243D8399" w14:textId="5501D7AE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L=2</w:t>
            </w:r>
          </w:p>
          <w:p w14:paraId="66EE4279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=3</w:t>
            </w:r>
          </w:p>
          <w:p w14:paraId="5D78F725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04AE2275" w14:textId="4C6F0DFF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=6</w:t>
            </w:r>
          </w:p>
          <w:p w14:paraId="276C9814" w14:textId="77777777" w:rsidR="00DA328F" w:rsidRDefault="00DA328F" w:rsidP="00DA328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546A78BC" w14:textId="0C130C3D" w:rsidR="00DA328F" w:rsidRPr="00D10EED" w:rsidRDefault="00DA328F" w:rsidP="00DA328F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rFonts w:eastAsia="Times New Roman"/>
                <w:b/>
                <w:lang w:eastAsia="en-GB"/>
              </w:rPr>
              <w:t>Low</w:t>
            </w:r>
          </w:p>
        </w:tc>
      </w:tr>
    </w:tbl>
    <w:p w14:paraId="4D6FB24E" w14:textId="39467546" w:rsidR="006304D5" w:rsidRDefault="006304D5">
      <w:pPr>
        <w:suppressAutoHyphens w:val="0"/>
        <w:rPr>
          <w:b/>
        </w:rPr>
      </w:pPr>
    </w:p>
    <w:p w14:paraId="45036A57" w14:textId="77777777" w:rsidR="00983FD6" w:rsidRDefault="00983FD6">
      <w:pPr>
        <w:suppressAutoHyphens w:val="0"/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14:paraId="7AE168D6" w14:textId="6819E8C3" w:rsidR="005E6B50" w:rsidRPr="005A5FEF" w:rsidRDefault="005E6B50" w:rsidP="005E6B50">
      <w:pPr>
        <w:rPr>
          <w:b/>
          <w:sz w:val="40"/>
          <w:szCs w:val="40"/>
        </w:rPr>
      </w:pPr>
      <w:r w:rsidRPr="005A5FEF">
        <w:rPr>
          <w:b/>
          <w:sz w:val="40"/>
          <w:szCs w:val="40"/>
        </w:rPr>
        <w:lastRenderedPageBreak/>
        <w:t>Risk Matrix</w:t>
      </w:r>
    </w:p>
    <w:p w14:paraId="347FC2DE" w14:textId="77777777" w:rsidR="005E6B50" w:rsidRDefault="005E6B50" w:rsidP="005E6B50">
      <w:r>
        <w:fldChar w:fldCharType="begin"/>
      </w:r>
      <w:r>
        <w:instrText xml:space="preserve"> LINK Excel.Sheet.12 "Book1" "Sheet1!R1C1:R8C10" \a \f 4 \h </w:instrText>
      </w:r>
      <w:r>
        <w:fldChar w:fldCharType="separate"/>
      </w:r>
    </w:p>
    <w:tbl>
      <w:tblPr>
        <w:tblW w:w="11680" w:type="dxa"/>
        <w:tblLook w:val="04A0" w:firstRow="1" w:lastRow="0" w:firstColumn="1" w:lastColumn="0" w:noHBand="0" w:noVBand="1"/>
      </w:tblPr>
      <w:tblGrid>
        <w:gridCol w:w="960"/>
        <w:gridCol w:w="1720"/>
        <w:gridCol w:w="1350"/>
        <w:gridCol w:w="849"/>
        <w:gridCol w:w="1356"/>
        <w:gridCol w:w="1413"/>
        <w:gridCol w:w="932"/>
        <w:gridCol w:w="960"/>
        <w:gridCol w:w="960"/>
        <w:gridCol w:w="1180"/>
      </w:tblGrid>
      <w:tr w:rsidR="005E6B50" w:rsidRPr="00745011" w14:paraId="03E7701A" w14:textId="77777777" w:rsidTr="00AA556E">
        <w:trPr>
          <w:trHeight w:val="3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3927F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</w:p>
        </w:tc>
        <w:tc>
          <w:tcPr>
            <w:tcW w:w="172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AF7CF6E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4501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900" w:type="dxa"/>
            <w:gridSpan w:val="5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FDD78C4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SEVER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CDD2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ACA3A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D0436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  <w:tr w:rsidR="005E6B50" w:rsidRPr="00745011" w14:paraId="61F7134C" w14:textId="77777777" w:rsidTr="00AA556E">
        <w:trPr>
          <w:trHeight w:val="32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C438E2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</w:pPr>
            <w:r w:rsidRPr="00745011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72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C73315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EFF8592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BB3FCD0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2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2F6C268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3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8CD997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984261C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D91C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F84F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9F98A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  <w:tr w:rsidR="005E6B50" w:rsidRPr="00745011" w14:paraId="423176F6" w14:textId="77777777" w:rsidTr="00AA556E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4797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4501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4344CC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LIKELIHOOD</w:t>
            </w:r>
          </w:p>
        </w:tc>
        <w:tc>
          <w:tcPr>
            <w:tcW w:w="135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B310E3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Negligibl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59BB8F2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Minor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212E5A4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Moderate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A00BA98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Significant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9030FEA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Seve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674C6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B7ED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03CB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  <w:tr w:rsidR="005E6B50" w:rsidRPr="00745011" w14:paraId="427EB572" w14:textId="77777777" w:rsidTr="00AA556E">
        <w:trPr>
          <w:trHeight w:val="300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EAD8AA3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5</w:t>
            </w:r>
          </w:p>
        </w:tc>
        <w:tc>
          <w:tcPr>
            <w:tcW w:w="17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2AC9629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Almost Certain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120981FB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C000"/>
            <w:noWrap/>
            <w:vAlign w:val="center"/>
            <w:hideMark/>
          </w:tcPr>
          <w:p w14:paraId="11CC40EB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10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0000"/>
            <w:noWrap/>
            <w:vAlign w:val="center"/>
            <w:hideMark/>
          </w:tcPr>
          <w:p w14:paraId="63E33CD4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15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0000"/>
            <w:noWrap/>
            <w:vAlign w:val="center"/>
            <w:hideMark/>
          </w:tcPr>
          <w:p w14:paraId="1FA17978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2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0000"/>
            <w:noWrap/>
            <w:vAlign w:val="center"/>
            <w:hideMark/>
          </w:tcPr>
          <w:p w14:paraId="10BDAC04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CA80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</w:p>
        </w:tc>
        <w:tc>
          <w:tcPr>
            <w:tcW w:w="21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816A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Risk Categories</w:t>
            </w:r>
          </w:p>
        </w:tc>
      </w:tr>
      <w:tr w:rsidR="005E6B50" w:rsidRPr="00745011" w14:paraId="2C2E6680" w14:textId="77777777" w:rsidTr="00AA556E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203AC83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1FDC5C1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Very Like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6F983E60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C000"/>
            <w:noWrap/>
            <w:vAlign w:val="center"/>
            <w:hideMark/>
          </w:tcPr>
          <w:p w14:paraId="3E9DCABB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8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C000"/>
            <w:noWrap/>
            <w:vAlign w:val="center"/>
            <w:hideMark/>
          </w:tcPr>
          <w:p w14:paraId="46774A77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12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0000"/>
            <w:noWrap/>
            <w:vAlign w:val="center"/>
            <w:hideMark/>
          </w:tcPr>
          <w:p w14:paraId="69708B99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16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0000"/>
            <w:noWrap/>
            <w:vAlign w:val="center"/>
            <w:hideMark/>
          </w:tcPr>
          <w:p w14:paraId="1DA85AA7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A8BFD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center"/>
            <w:hideMark/>
          </w:tcPr>
          <w:p w14:paraId="4FC94226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4501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B9274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Low</w:t>
            </w:r>
          </w:p>
        </w:tc>
      </w:tr>
      <w:tr w:rsidR="005E6B50" w:rsidRPr="00745011" w14:paraId="2E569654" w14:textId="77777777" w:rsidTr="00AA556E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B1F07CE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07B325E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Like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51481365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3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551CDBF6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6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C000"/>
            <w:noWrap/>
            <w:vAlign w:val="center"/>
            <w:hideMark/>
          </w:tcPr>
          <w:p w14:paraId="4F2F5724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9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C000"/>
            <w:noWrap/>
            <w:vAlign w:val="center"/>
            <w:hideMark/>
          </w:tcPr>
          <w:p w14:paraId="662ED3B2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12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0000"/>
            <w:noWrap/>
            <w:vAlign w:val="center"/>
            <w:hideMark/>
          </w:tcPr>
          <w:p w14:paraId="2D7C48C7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D077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E4A145B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4501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F0EC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Medium</w:t>
            </w:r>
          </w:p>
        </w:tc>
      </w:tr>
      <w:tr w:rsidR="005E6B50" w:rsidRPr="00745011" w14:paraId="14CE8F0C" w14:textId="77777777" w:rsidTr="00AA556E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AD1F373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7561EF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Unlike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793B01E3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67C4493D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4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703A9907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6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C000"/>
            <w:noWrap/>
            <w:vAlign w:val="center"/>
            <w:hideMark/>
          </w:tcPr>
          <w:p w14:paraId="130D82A7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8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C000"/>
            <w:noWrap/>
            <w:vAlign w:val="center"/>
            <w:hideMark/>
          </w:tcPr>
          <w:p w14:paraId="085A03BC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E638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4785982F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4501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C127F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High</w:t>
            </w:r>
          </w:p>
        </w:tc>
      </w:tr>
      <w:tr w:rsidR="005E6B50" w:rsidRPr="00745011" w14:paraId="7277E07D" w14:textId="77777777" w:rsidTr="00AA556E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3526B0B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E15ADE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b/>
                <w:bCs/>
                <w:color w:val="000000"/>
                <w:lang w:eastAsia="en-GB"/>
              </w:rPr>
              <w:t>Very Unlike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2F67B045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37E214B1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2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7740AB08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3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06EE3EDB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4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00B050"/>
            <w:noWrap/>
            <w:vAlign w:val="center"/>
            <w:hideMark/>
          </w:tcPr>
          <w:p w14:paraId="7CEE0F3A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  <w:r w:rsidRPr="00745011">
              <w:rPr>
                <w:rFonts w:eastAsia="Times New Roman" w:cs="Calibri"/>
                <w:color w:val="000000"/>
                <w:lang w:eastAsia="en-GB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22B3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eastAsia="Times New Roman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F05F8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jc w:val="right"/>
              <w:textAlignment w:val="auto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4C5DE" w14:textId="77777777" w:rsidR="005E6B50" w:rsidRPr="00745011" w:rsidRDefault="005E6B50" w:rsidP="00AA556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7BEC0B93" w14:textId="77777777" w:rsidR="005E6B50" w:rsidRDefault="005E6B50" w:rsidP="005E6B50">
      <w:r>
        <w:fldChar w:fldCharType="end"/>
      </w:r>
    </w:p>
    <w:p w14:paraId="29850376" w14:textId="77777777" w:rsidR="005E6B50" w:rsidRDefault="005E6B50" w:rsidP="005E6B50">
      <w:pPr>
        <w:suppressAutoHyphens w:val="0"/>
        <w:spacing w:after="0" w:line="240" w:lineRule="auto"/>
        <w:rPr>
          <w:b/>
        </w:rPr>
      </w:pPr>
      <w:r>
        <w:rPr>
          <w:b/>
        </w:rPr>
        <w:t>Hierarchy of Control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</w:t>
      </w:r>
    </w:p>
    <w:p w14:paraId="6EE27F7C" w14:textId="77777777" w:rsidR="005E6B50" w:rsidRDefault="005E6B50" w:rsidP="005E6B50">
      <w:pPr>
        <w:pStyle w:val="ListParagraph"/>
        <w:numPr>
          <w:ilvl w:val="0"/>
          <w:numId w:val="1"/>
        </w:numPr>
        <w:suppressAutoHyphens w:val="0"/>
        <w:spacing w:after="0" w:line="240" w:lineRule="auto"/>
      </w:pPr>
      <w:r>
        <w:t>Eliminate the haz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 = Likelihood</w:t>
      </w:r>
    </w:p>
    <w:p w14:paraId="0241AC0A" w14:textId="77777777" w:rsidR="005E6B50" w:rsidRDefault="005E6B50" w:rsidP="005E6B50">
      <w:pPr>
        <w:pStyle w:val="ListParagraph"/>
        <w:numPr>
          <w:ilvl w:val="0"/>
          <w:numId w:val="1"/>
        </w:numPr>
        <w:suppressAutoHyphens w:val="0"/>
        <w:spacing w:after="0" w:line="240" w:lineRule="auto"/>
      </w:pPr>
      <w:r>
        <w:t>Substitute the hazard with less hazardous materials, processes, operations or equipment</w:t>
      </w:r>
      <w:r>
        <w:tab/>
      </w:r>
      <w:r>
        <w:tab/>
      </w:r>
      <w:r>
        <w:tab/>
        <w:t>S = Severity</w:t>
      </w:r>
    </w:p>
    <w:p w14:paraId="2C71B601" w14:textId="77777777" w:rsidR="005E6B50" w:rsidRDefault="005E6B50" w:rsidP="005E6B50">
      <w:pPr>
        <w:pStyle w:val="ListParagraph"/>
        <w:numPr>
          <w:ilvl w:val="0"/>
          <w:numId w:val="1"/>
        </w:numPr>
        <w:suppressAutoHyphens w:val="0"/>
        <w:spacing w:after="0" w:line="240" w:lineRule="auto"/>
      </w:pPr>
      <w:r>
        <w:t>Use engineering control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 = Risk rating</w:t>
      </w:r>
    </w:p>
    <w:p w14:paraId="21600AF3" w14:textId="77777777" w:rsidR="005E6B50" w:rsidRDefault="005E6B50" w:rsidP="005E6B50">
      <w:pPr>
        <w:pStyle w:val="ListParagraph"/>
        <w:numPr>
          <w:ilvl w:val="0"/>
          <w:numId w:val="1"/>
        </w:numPr>
        <w:suppressAutoHyphens w:val="0"/>
        <w:spacing w:after="0" w:line="240" w:lineRule="auto"/>
      </w:pPr>
      <w:r>
        <w:t>Use safety signs, markings, warning devices and administrative controls</w:t>
      </w:r>
      <w:r>
        <w:tab/>
      </w:r>
      <w:r>
        <w:tab/>
      </w:r>
      <w:r>
        <w:tab/>
      </w:r>
      <w:r>
        <w:tab/>
      </w:r>
      <w:r>
        <w:tab/>
      </w:r>
    </w:p>
    <w:p w14:paraId="7C90DACC" w14:textId="77777777" w:rsidR="005E6B50" w:rsidRDefault="005E6B50" w:rsidP="005E6B50">
      <w:pPr>
        <w:pStyle w:val="ListParagraph"/>
        <w:numPr>
          <w:ilvl w:val="0"/>
          <w:numId w:val="1"/>
        </w:numPr>
        <w:suppressAutoHyphens w:val="0"/>
        <w:spacing w:after="0" w:line="240" w:lineRule="auto"/>
      </w:pPr>
      <w:r>
        <w:t>Use personal protective equipment (PPE)</w:t>
      </w:r>
    </w:p>
    <w:p w14:paraId="5C26D219" w14:textId="77777777" w:rsidR="005E6B50" w:rsidRDefault="005E6B50" w:rsidP="005E6B50">
      <w:pPr>
        <w:suppressAutoHyphens w:val="0"/>
        <w:spacing w:after="0" w:line="240" w:lineRule="auto"/>
      </w:pPr>
    </w:p>
    <w:p w14:paraId="5856EB03" w14:textId="77777777" w:rsidR="005E6B50" w:rsidRDefault="005E6B50" w:rsidP="005E6B50">
      <w:pPr>
        <w:suppressAutoHyphens w:val="0"/>
        <w:spacing w:after="0" w:line="240" w:lineRule="auto"/>
      </w:pPr>
      <w:r>
        <w:t>Risk rating can be subjective and is used to give an indication of risk reduction.</w:t>
      </w:r>
    </w:p>
    <w:p w14:paraId="1982BB71" w14:textId="77777777" w:rsidR="005E6B50" w:rsidRDefault="005E6B50" w:rsidP="005E6B50">
      <w:pPr>
        <w:suppressAutoHyphens w:val="0"/>
        <w:spacing w:after="0" w:line="240" w:lineRule="auto"/>
      </w:pPr>
    </w:p>
    <w:p w14:paraId="475DA05D" w14:textId="77777777" w:rsidR="005E6B50" w:rsidRDefault="005E6B50" w:rsidP="005E6B50">
      <w:pPr>
        <w:suppressAutoHyphens w:val="0"/>
        <w:spacing w:after="0" w:line="240" w:lineRule="auto"/>
      </w:pPr>
    </w:p>
    <w:p w14:paraId="0F45913C" w14:textId="77777777" w:rsidR="005E6B50" w:rsidRDefault="005E6B50" w:rsidP="004165F3">
      <w:pPr>
        <w:spacing w:after="0" w:line="240" w:lineRule="auto"/>
      </w:pPr>
    </w:p>
    <w:p w14:paraId="48078A2F" w14:textId="1509EFF0" w:rsidR="00A63CBA" w:rsidRPr="0028226C" w:rsidRDefault="00A63CBA" w:rsidP="005A5FEF">
      <w:pPr>
        <w:suppressAutoHyphens w:val="0"/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  <w:r w:rsidR="005A5FEF" w:rsidRPr="0028226C">
        <w:rPr>
          <w:b/>
          <w:sz w:val="40"/>
          <w:szCs w:val="40"/>
        </w:rPr>
        <w:lastRenderedPageBreak/>
        <w:t xml:space="preserve"> </w:t>
      </w:r>
      <w:r w:rsidRPr="0028226C">
        <w:rPr>
          <w:b/>
          <w:sz w:val="40"/>
          <w:szCs w:val="40"/>
        </w:rPr>
        <w:t>Site Personnel Document Issues and Briefing Record</w:t>
      </w:r>
    </w:p>
    <w:p w14:paraId="644D1A2B" w14:textId="77777777" w:rsidR="00A63CBA" w:rsidRPr="00165833" w:rsidRDefault="00A63CBA" w:rsidP="00A63CBA">
      <w:pPr>
        <w:spacing w:after="0" w:line="240" w:lineRule="auto"/>
        <w:rPr>
          <w:b/>
        </w:rPr>
      </w:pPr>
    </w:p>
    <w:tbl>
      <w:tblPr>
        <w:tblW w:w="1394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49"/>
        <w:gridCol w:w="4649"/>
        <w:gridCol w:w="4650"/>
      </w:tblGrid>
      <w:tr w:rsidR="00A63CBA" w14:paraId="6ABD0F4F" w14:textId="77777777" w:rsidTr="00CF3D20"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1CF71" w14:textId="77777777" w:rsidR="00A63CBA" w:rsidRDefault="00A63CBA" w:rsidP="00CF3D20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Full Name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00A80" w14:textId="77777777" w:rsidR="00A63CBA" w:rsidRDefault="00A63CBA" w:rsidP="00CF3D20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Signature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FB26E" w14:textId="77777777" w:rsidR="00A63CBA" w:rsidRDefault="00A63CBA" w:rsidP="00CF3D20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ate</w:t>
            </w:r>
          </w:p>
        </w:tc>
      </w:tr>
      <w:tr w:rsidR="00A63CBA" w14:paraId="06CC1976" w14:textId="77777777" w:rsidTr="00CF3D20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13285" w14:textId="77777777" w:rsidR="00A63CBA" w:rsidRDefault="00A63CBA" w:rsidP="00CF3D20">
            <w:pPr>
              <w:spacing w:after="0" w:line="240" w:lineRule="auto"/>
            </w:pPr>
          </w:p>
          <w:p w14:paraId="32FC1CF1" w14:textId="77777777" w:rsidR="00A63CBA" w:rsidRDefault="00A63CBA" w:rsidP="00CF3D20">
            <w:pPr>
              <w:spacing w:after="0" w:line="240" w:lineRule="auto"/>
            </w:pPr>
          </w:p>
          <w:p w14:paraId="0CEF1083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92597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3EDF1" w14:textId="77777777" w:rsidR="00A63CBA" w:rsidRDefault="00A63CBA" w:rsidP="00CF3D20">
            <w:pPr>
              <w:spacing w:after="0" w:line="240" w:lineRule="auto"/>
            </w:pPr>
          </w:p>
        </w:tc>
      </w:tr>
      <w:tr w:rsidR="00A63CBA" w14:paraId="03D4B4B4" w14:textId="77777777" w:rsidTr="00CF3D20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96E5A" w14:textId="77777777" w:rsidR="00A63CBA" w:rsidRDefault="00A63CBA" w:rsidP="00CF3D20">
            <w:pPr>
              <w:spacing w:after="0" w:line="240" w:lineRule="auto"/>
            </w:pPr>
          </w:p>
          <w:p w14:paraId="220B4C29" w14:textId="77777777" w:rsidR="00A63CBA" w:rsidRDefault="00A63CBA" w:rsidP="00CF3D20">
            <w:pPr>
              <w:spacing w:after="0" w:line="240" w:lineRule="auto"/>
            </w:pPr>
          </w:p>
          <w:p w14:paraId="26759617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BB7FE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E3143" w14:textId="77777777" w:rsidR="00A63CBA" w:rsidRDefault="00A63CBA" w:rsidP="00CF3D20">
            <w:pPr>
              <w:spacing w:after="0" w:line="240" w:lineRule="auto"/>
            </w:pPr>
          </w:p>
        </w:tc>
      </w:tr>
      <w:tr w:rsidR="00A63CBA" w14:paraId="2942FD00" w14:textId="77777777" w:rsidTr="00CF3D20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51D4F" w14:textId="77777777" w:rsidR="00A63CBA" w:rsidRDefault="00A63CBA" w:rsidP="00CF3D20">
            <w:pPr>
              <w:spacing w:after="0" w:line="240" w:lineRule="auto"/>
            </w:pPr>
          </w:p>
          <w:p w14:paraId="34E210DA" w14:textId="77777777" w:rsidR="00A63CBA" w:rsidRDefault="00A63CBA" w:rsidP="00CF3D20">
            <w:pPr>
              <w:spacing w:after="0" w:line="240" w:lineRule="auto"/>
            </w:pPr>
          </w:p>
          <w:p w14:paraId="5FAD5B07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A0199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C0D33" w14:textId="77777777" w:rsidR="00A63CBA" w:rsidRDefault="00A63CBA" w:rsidP="00CF3D20">
            <w:pPr>
              <w:spacing w:after="0" w:line="240" w:lineRule="auto"/>
            </w:pPr>
          </w:p>
        </w:tc>
      </w:tr>
      <w:tr w:rsidR="00A63CBA" w14:paraId="12EBDA15" w14:textId="77777777" w:rsidTr="00CF3D20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0A792" w14:textId="77777777" w:rsidR="00A63CBA" w:rsidRDefault="00A63CBA" w:rsidP="00CF3D20">
            <w:pPr>
              <w:spacing w:after="0" w:line="240" w:lineRule="auto"/>
            </w:pPr>
          </w:p>
          <w:p w14:paraId="70593E5A" w14:textId="77777777" w:rsidR="00A63CBA" w:rsidRDefault="00A63CBA" w:rsidP="00CF3D20">
            <w:pPr>
              <w:spacing w:after="0" w:line="240" w:lineRule="auto"/>
            </w:pPr>
          </w:p>
          <w:p w14:paraId="2AB9EEA2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7652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C0DD7" w14:textId="77777777" w:rsidR="00A63CBA" w:rsidRDefault="00A63CBA" w:rsidP="00CF3D20">
            <w:pPr>
              <w:spacing w:after="0" w:line="240" w:lineRule="auto"/>
            </w:pPr>
          </w:p>
        </w:tc>
      </w:tr>
      <w:tr w:rsidR="00A63CBA" w14:paraId="716AD32B" w14:textId="77777777" w:rsidTr="00CF3D20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1D75" w14:textId="77777777" w:rsidR="00A63CBA" w:rsidRDefault="00A63CBA" w:rsidP="00CF3D20">
            <w:pPr>
              <w:spacing w:after="0" w:line="240" w:lineRule="auto"/>
            </w:pPr>
          </w:p>
          <w:p w14:paraId="6DE91CCB" w14:textId="77777777" w:rsidR="00A63CBA" w:rsidRDefault="00A63CBA" w:rsidP="00CF3D20">
            <w:pPr>
              <w:spacing w:after="0" w:line="240" w:lineRule="auto"/>
            </w:pPr>
          </w:p>
          <w:p w14:paraId="23028B5D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92CC0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6A3E7" w14:textId="77777777" w:rsidR="00A63CBA" w:rsidRDefault="00A63CBA" w:rsidP="00CF3D20">
            <w:pPr>
              <w:spacing w:after="0" w:line="240" w:lineRule="auto"/>
            </w:pPr>
          </w:p>
        </w:tc>
      </w:tr>
      <w:tr w:rsidR="00A63CBA" w14:paraId="48719E88" w14:textId="77777777" w:rsidTr="00CF3D20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41B5F" w14:textId="77777777" w:rsidR="00A63CBA" w:rsidRDefault="00A63CBA" w:rsidP="00CF3D20">
            <w:pPr>
              <w:spacing w:after="0" w:line="240" w:lineRule="auto"/>
            </w:pPr>
          </w:p>
          <w:p w14:paraId="2C0AE401" w14:textId="77777777" w:rsidR="00A63CBA" w:rsidRDefault="00A63CBA" w:rsidP="00CF3D20">
            <w:pPr>
              <w:spacing w:after="0" w:line="240" w:lineRule="auto"/>
            </w:pPr>
          </w:p>
          <w:p w14:paraId="38D9C1B2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8A082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262B5" w14:textId="77777777" w:rsidR="00A63CBA" w:rsidRDefault="00A63CBA" w:rsidP="00CF3D20">
            <w:pPr>
              <w:spacing w:after="0" w:line="240" w:lineRule="auto"/>
            </w:pPr>
          </w:p>
        </w:tc>
      </w:tr>
      <w:tr w:rsidR="00A63CBA" w14:paraId="06A388A5" w14:textId="77777777" w:rsidTr="00CF3D20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BAD02" w14:textId="77777777" w:rsidR="00A63CBA" w:rsidRDefault="00A63CBA" w:rsidP="00CF3D20">
            <w:pPr>
              <w:spacing w:after="0" w:line="240" w:lineRule="auto"/>
            </w:pPr>
          </w:p>
          <w:p w14:paraId="0B890B42" w14:textId="77777777" w:rsidR="00A63CBA" w:rsidRDefault="00A63CBA" w:rsidP="00CF3D20">
            <w:pPr>
              <w:spacing w:after="0" w:line="240" w:lineRule="auto"/>
            </w:pPr>
          </w:p>
          <w:p w14:paraId="23819B2D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AC9AA" w14:textId="77777777" w:rsidR="00A63CBA" w:rsidRDefault="00A63CBA" w:rsidP="00CF3D20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76111" w14:textId="77777777" w:rsidR="00A63CBA" w:rsidRDefault="00A63CBA" w:rsidP="00CF3D20">
            <w:pPr>
              <w:spacing w:after="0" w:line="240" w:lineRule="auto"/>
            </w:pPr>
          </w:p>
        </w:tc>
      </w:tr>
    </w:tbl>
    <w:p w14:paraId="551D03E0" w14:textId="60E67641" w:rsidR="00A63CBA" w:rsidRDefault="00A63CBA" w:rsidP="00A63CBA">
      <w:pPr>
        <w:spacing w:after="0" w:line="240" w:lineRule="auto"/>
      </w:pPr>
    </w:p>
    <w:p w14:paraId="04537E4C" w14:textId="1220E58E" w:rsidR="005A5FEF" w:rsidRDefault="005A5FEF" w:rsidP="00A63CBA">
      <w:pPr>
        <w:spacing w:after="0" w:line="240" w:lineRule="auto"/>
      </w:pPr>
    </w:p>
    <w:tbl>
      <w:tblPr>
        <w:tblW w:w="1394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49"/>
        <w:gridCol w:w="4649"/>
        <w:gridCol w:w="4650"/>
      </w:tblGrid>
      <w:tr w:rsidR="005A5FEF" w14:paraId="183C52CD" w14:textId="77777777" w:rsidTr="00AA556E"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A1ECA" w14:textId="77777777" w:rsidR="005A5FEF" w:rsidRDefault="005A5FEF" w:rsidP="00AA556E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Full Name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5C23F2" w14:textId="77777777" w:rsidR="005A5FEF" w:rsidRDefault="005A5FEF" w:rsidP="00AA556E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Signature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BB85B" w14:textId="77777777" w:rsidR="005A5FEF" w:rsidRDefault="005A5FEF" w:rsidP="00AA556E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ate</w:t>
            </w:r>
          </w:p>
        </w:tc>
      </w:tr>
      <w:tr w:rsidR="005A5FEF" w14:paraId="7BEB2E61" w14:textId="77777777" w:rsidTr="00AA556E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150D9" w14:textId="77777777" w:rsidR="005A5FEF" w:rsidRDefault="005A5FEF" w:rsidP="00AA556E">
            <w:pPr>
              <w:spacing w:after="0" w:line="240" w:lineRule="auto"/>
            </w:pPr>
          </w:p>
          <w:p w14:paraId="2DC76E86" w14:textId="77777777" w:rsidR="005A5FEF" w:rsidRDefault="005A5FEF" w:rsidP="00AA556E">
            <w:pPr>
              <w:spacing w:after="0" w:line="240" w:lineRule="auto"/>
            </w:pPr>
          </w:p>
          <w:p w14:paraId="56E7CE6A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69A24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4248E" w14:textId="77777777" w:rsidR="005A5FEF" w:rsidRDefault="005A5FEF" w:rsidP="00AA556E">
            <w:pPr>
              <w:spacing w:after="0" w:line="240" w:lineRule="auto"/>
            </w:pPr>
          </w:p>
        </w:tc>
      </w:tr>
      <w:tr w:rsidR="005A5FEF" w14:paraId="4D39213E" w14:textId="77777777" w:rsidTr="00AA556E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F346E" w14:textId="77777777" w:rsidR="005A5FEF" w:rsidRDefault="005A5FEF" w:rsidP="00AA556E">
            <w:pPr>
              <w:spacing w:after="0" w:line="240" w:lineRule="auto"/>
            </w:pPr>
          </w:p>
          <w:p w14:paraId="476B16BC" w14:textId="77777777" w:rsidR="005A5FEF" w:rsidRDefault="005A5FEF" w:rsidP="00AA556E">
            <w:pPr>
              <w:spacing w:after="0" w:line="240" w:lineRule="auto"/>
            </w:pPr>
          </w:p>
          <w:p w14:paraId="7253FBAB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AB301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1E5C9" w14:textId="77777777" w:rsidR="005A5FEF" w:rsidRDefault="005A5FEF" w:rsidP="00AA556E">
            <w:pPr>
              <w:spacing w:after="0" w:line="240" w:lineRule="auto"/>
            </w:pPr>
          </w:p>
        </w:tc>
      </w:tr>
      <w:tr w:rsidR="005A5FEF" w14:paraId="6D648D0A" w14:textId="77777777" w:rsidTr="00AA556E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D1D78" w14:textId="77777777" w:rsidR="005A5FEF" w:rsidRDefault="005A5FEF" w:rsidP="00AA556E">
            <w:pPr>
              <w:spacing w:after="0" w:line="240" w:lineRule="auto"/>
            </w:pPr>
          </w:p>
          <w:p w14:paraId="2920452F" w14:textId="77777777" w:rsidR="005A5FEF" w:rsidRDefault="005A5FEF" w:rsidP="00AA556E">
            <w:pPr>
              <w:spacing w:after="0" w:line="240" w:lineRule="auto"/>
            </w:pPr>
          </w:p>
          <w:p w14:paraId="560AE594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63FDF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D3770" w14:textId="77777777" w:rsidR="005A5FEF" w:rsidRDefault="005A5FEF" w:rsidP="00AA556E">
            <w:pPr>
              <w:spacing w:after="0" w:line="240" w:lineRule="auto"/>
            </w:pPr>
          </w:p>
        </w:tc>
      </w:tr>
      <w:tr w:rsidR="005A5FEF" w14:paraId="4D33A730" w14:textId="77777777" w:rsidTr="00AA556E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83B22B" w14:textId="77777777" w:rsidR="005A5FEF" w:rsidRDefault="005A5FEF" w:rsidP="00AA556E">
            <w:pPr>
              <w:spacing w:after="0" w:line="240" w:lineRule="auto"/>
            </w:pPr>
          </w:p>
          <w:p w14:paraId="6856E712" w14:textId="77777777" w:rsidR="005A5FEF" w:rsidRDefault="005A5FEF" w:rsidP="00AA556E">
            <w:pPr>
              <w:spacing w:after="0" w:line="240" w:lineRule="auto"/>
            </w:pPr>
          </w:p>
          <w:p w14:paraId="68EB9A5E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DF984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A0FFA" w14:textId="77777777" w:rsidR="005A5FEF" w:rsidRDefault="005A5FEF" w:rsidP="00AA556E">
            <w:pPr>
              <w:spacing w:after="0" w:line="240" w:lineRule="auto"/>
            </w:pPr>
          </w:p>
        </w:tc>
      </w:tr>
      <w:tr w:rsidR="005A5FEF" w14:paraId="64DA390E" w14:textId="77777777" w:rsidTr="00AA556E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1AD36" w14:textId="77777777" w:rsidR="005A5FEF" w:rsidRDefault="005A5FEF" w:rsidP="00AA556E">
            <w:pPr>
              <w:spacing w:after="0" w:line="240" w:lineRule="auto"/>
            </w:pPr>
          </w:p>
          <w:p w14:paraId="427EC31D" w14:textId="77777777" w:rsidR="005A5FEF" w:rsidRDefault="005A5FEF" w:rsidP="00AA556E">
            <w:pPr>
              <w:spacing w:after="0" w:line="240" w:lineRule="auto"/>
            </w:pPr>
          </w:p>
          <w:p w14:paraId="141008DA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05A74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AE404" w14:textId="77777777" w:rsidR="005A5FEF" w:rsidRDefault="005A5FEF" w:rsidP="00AA556E">
            <w:pPr>
              <w:spacing w:after="0" w:line="240" w:lineRule="auto"/>
            </w:pPr>
          </w:p>
        </w:tc>
      </w:tr>
      <w:tr w:rsidR="005A5FEF" w14:paraId="302E2528" w14:textId="77777777" w:rsidTr="00AA556E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BB27E" w14:textId="77777777" w:rsidR="005A5FEF" w:rsidRDefault="005A5FEF" w:rsidP="00AA556E">
            <w:pPr>
              <w:spacing w:after="0" w:line="240" w:lineRule="auto"/>
            </w:pPr>
          </w:p>
          <w:p w14:paraId="7B8B4E88" w14:textId="77777777" w:rsidR="005A5FEF" w:rsidRDefault="005A5FEF" w:rsidP="00AA556E">
            <w:pPr>
              <w:spacing w:after="0" w:line="240" w:lineRule="auto"/>
            </w:pPr>
          </w:p>
          <w:p w14:paraId="2A50B18B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B7D7F7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E520F5" w14:textId="77777777" w:rsidR="005A5FEF" w:rsidRDefault="005A5FEF" w:rsidP="00AA556E">
            <w:pPr>
              <w:spacing w:after="0" w:line="240" w:lineRule="auto"/>
            </w:pPr>
          </w:p>
        </w:tc>
      </w:tr>
      <w:tr w:rsidR="005A5FEF" w14:paraId="6AE48572" w14:textId="77777777" w:rsidTr="00AA556E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43450" w14:textId="77777777" w:rsidR="005A5FEF" w:rsidRDefault="005A5FEF" w:rsidP="00AA556E">
            <w:pPr>
              <w:spacing w:after="0" w:line="240" w:lineRule="auto"/>
            </w:pPr>
          </w:p>
          <w:p w14:paraId="3A67D786" w14:textId="77777777" w:rsidR="005A5FEF" w:rsidRDefault="005A5FEF" w:rsidP="00AA556E">
            <w:pPr>
              <w:spacing w:after="0" w:line="240" w:lineRule="auto"/>
            </w:pPr>
          </w:p>
          <w:p w14:paraId="3CC41043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0B959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C37176" w14:textId="77777777" w:rsidR="005A5FEF" w:rsidRDefault="005A5FEF" w:rsidP="00AA556E">
            <w:pPr>
              <w:spacing w:after="0" w:line="240" w:lineRule="auto"/>
            </w:pPr>
          </w:p>
        </w:tc>
      </w:tr>
      <w:tr w:rsidR="005A5FEF" w14:paraId="287FFED9" w14:textId="77777777" w:rsidTr="00AA556E">
        <w:trPr>
          <w:trHeight w:val="425"/>
        </w:trPr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53FD1" w14:textId="77777777" w:rsidR="005A5FEF" w:rsidRDefault="005A5FEF" w:rsidP="00AA556E">
            <w:pPr>
              <w:spacing w:after="0" w:line="240" w:lineRule="auto"/>
            </w:pPr>
          </w:p>
          <w:p w14:paraId="422B3424" w14:textId="77777777" w:rsidR="005A5FEF" w:rsidRDefault="005A5FEF" w:rsidP="00AA556E">
            <w:pPr>
              <w:spacing w:after="0" w:line="240" w:lineRule="auto"/>
            </w:pPr>
          </w:p>
          <w:p w14:paraId="363E3549" w14:textId="52CDF48A" w:rsidR="005A5FEF" w:rsidRDefault="005A5FEF" w:rsidP="00AA556E">
            <w:pPr>
              <w:spacing w:after="0" w:line="240" w:lineRule="auto"/>
            </w:pP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F1314" w14:textId="77777777" w:rsidR="005A5FEF" w:rsidRDefault="005A5FEF" w:rsidP="00AA556E">
            <w:pPr>
              <w:spacing w:after="0" w:line="240" w:lineRule="auto"/>
            </w:pP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DBACC7" w14:textId="77777777" w:rsidR="005A5FEF" w:rsidRDefault="005A5FEF" w:rsidP="00AA556E">
            <w:pPr>
              <w:spacing w:after="0" w:line="240" w:lineRule="auto"/>
            </w:pPr>
          </w:p>
        </w:tc>
      </w:tr>
    </w:tbl>
    <w:p w14:paraId="1313380E" w14:textId="77777777" w:rsidR="005A5FEF" w:rsidRDefault="005A5FEF" w:rsidP="00A63CBA">
      <w:pPr>
        <w:spacing w:after="0" w:line="240" w:lineRule="auto"/>
      </w:pPr>
    </w:p>
    <w:p w14:paraId="77B4A7FF" w14:textId="77777777" w:rsidR="00796BAF" w:rsidRDefault="00796BAF" w:rsidP="004165F3">
      <w:pPr>
        <w:spacing w:after="0" w:line="240" w:lineRule="auto"/>
      </w:pPr>
    </w:p>
    <w:sectPr w:rsidR="00796BA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D4313C" w14:textId="77777777" w:rsidR="003F7064" w:rsidRDefault="003F7064">
      <w:pPr>
        <w:spacing w:after="0" w:line="240" w:lineRule="auto"/>
      </w:pPr>
      <w:r>
        <w:separator/>
      </w:r>
    </w:p>
  </w:endnote>
  <w:endnote w:type="continuationSeparator" w:id="0">
    <w:p w14:paraId="706162EC" w14:textId="77777777" w:rsidR="003F7064" w:rsidRDefault="003F7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apf Dingbats ITC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FCC4D" w14:textId="77777777" w:rsidR="00CE4372" w:rsidRDefault="00CE43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55" w:type="dxa"/>
      <w:tblInd w:w="-5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16"/>
      <w:gridCol w:w="5670"/>
      <w:gridCol w:w="3969"/>
    </w:tblGrid>
    <w:tr w:rsidR="00CF3D20" w:rsidRPr="0007275B" w14:paraId="01D468A5" w14:textId="77777777" w:rsidTr="00C54262">
      <w:trPr>
        <w:trHeight w:val="290"/>
      </w:trPr>
      <w:tc>
        <w:tcPr>
          <w:tcW w:w="4116" w:type="dxa"/>
        </w:tcPr>
        <w:p w14:paraId="7D2136F1" w14:textId="5365456C" w:rsidR="00CF3D20" w:rsidRPr="0007275B" w:rsidRDefault="00CF3D20" w:rsidP="00C54262">
          <w:pPr>
            <w:spacing w:after="0" w:line="240" w:lineRule="auto"/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</w:pP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>Revision Number</w:t>
          </w:r>
          <w:r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 xml:space="preserve">: </w:t>
          </w:r>
          <w:r w:rsidR="004B31B4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>1</w:t>
          </w:r>
        </w:p>
      </w:tc>
      <w:tc>
        <w:tcPr>
          <w:tcW w:w="5670" w:type="dxa"/>
        </w:tcPr>
        <w:p w14:paraId="7E45AC64" w14:textId="560C0358" w:rsidR="00CF3D20" w:rsidRPr="0007275B" w:rsidRDefault="00CF3D20" w:rsidP="00584E3D">
          <w:pPr>
            <w:spacing w:after="0" w:line="240" w:lineRule="auto"/>
            <w:jc w:val="center"/>
            <w:rPr>
              <w:rFonts w:eastAsia="Times New Roman" w:cstheme="minorHAnsi"/>
              <w:b/>
              <w:color w:val="000000" w:themeColor="text1"/>
              <w:sz w:val="16"/>
              <w:szCs w:val="16"/>
              <w:lang w:eastAsia="en-GB"/>
            </w:rPr>
          </w:pPr>
          <w:r w:rsidRPr="0007275B">
            <w:rPr>
              <w:rFonts w:eastAsia="Times New Roman" w:cstheme="minorHAnsi"/>
              <w:b/>
              <w:color w:val="000000" w:themeColor="text1"/>
              <w:sz w:val="16"/>
              <w:szCs w:val="16"/>
              <w:lang w:eastAsia="en-GB"/>
            </w:rPr>
            <w:t xml:space="preserve">Document Name: </w:t>
          </w:r>
          <w:r>
            <w:rPr>
              <w:rFonts w:eastAsia="Times New Roman" w:cstheme="minorHAnsi"/>
              <w:b/>
              <w:color w:val="000000" w:themeColor="text1"/>
              <w:sz w:val="16"/>
              <w:szCs w:val="16"/>
              <w:lang w:eastAsia="en-GB"/>
            </w:rPr>
            <w:t xml:space="preserve">Risk </w:t>
          </w:r>
          <w:r w:rsidR="00CE4372">
            <w:rPr>
              <w:rFonts w:eastAsia="Times New Roman" w:cstheme="minorHAnsi"/>
              <w:b/>
              <w:color w:val="000000" w:themeColor="text1"/>
              <w:sz w:val="16"/>
              <w:szCs w:val="16"/>
              <w:lang w:eastAsia="en-GB"/>
            </w:rPr>
            <w:t>Assessment; Playpark</w:t>
          </w:r>
          <w:r w:rsidR="00141CAB">
            <w:rPr>
              <w:rFonts w:eastAsia="Times New Roman" w:cstheme="minorHAnsi"/>
              <w:b/>
              <w:color w:val="000000" w:themeColor="text1"/>
              <w:sz w:val="16"/>
              <w:szCs w:val="16"/>
              <w:lang w:eastAsia="en-GB"/>
            </w:rPr>
            <w:t>.</w:t>
          </w:r>
        </w:p>
      </w:tc>
      <w:tc>
        <w:tcPr>
          <w:tcW w:w="3969" w:type="dxa"/>
        </w:tcPr>
        <w:p w14:paraId="51F36772" w14:textId="2E6477C7" w:rsidR="00CF3D20" w:rsidRPr="0007275B" w:rsidRDefault="00CF3D20" w:rsidP="00C54262">
          <w:pPr>
            <w:spacing w:after="0" w:line="240" w:lineRule="auto"/>
            <w:ind w:firstLine="720"/>
            <w:jc w:val="right"/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</w:pP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 xml:space="preserve">Page </w:t>
          </w: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fldChar w:fldCharType="begin"/>
          </w: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instrText xml:space="preserve"> PAGE  \* Arabic  \* MERGEFORMAT </w:instrText>
          </w: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fldChar w:fldCharType="separate"/>
          </w:r>
          <w:r>
            <w:rPr>
              <w:rFonts w:eastAsia="Times New Roman" w:cstheme="minorHAnsi"/>
              <w:noProof/>
              <w:color w:val="000000" w:themeColor="text1"/>
              <w:sz w:val="13"/>
              <w:szCs w:val="13"/>
              <w:lang w:eastAsia="en-GB"/>
            </w:rPr>
            <w:t>6</w:t>
          </w: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fldChar w:fldCharType="end"/>
          </w: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 xml:space="preserve"> of </w:t>
          </w:r>
          <w:r w:rsidRPr="0007275B">
            <w:rPr>
              <w:rFonts w:eastAsia="Times New Roman" w:cstheme="minorHAnsi"/>
              <w:bCs/>
              <w:color w:val="000000" w:themeColor="text1"/>
              <w:sz w:val="13"/>
              <w:szCs w:val="13"/>
              <w:lang w:eastAsia="en-GB"/>
            </w:rPr>
            <w:fldChar w:fldCharType="begin"/>
          </w:r>
          <w:r w:rsidRPr="0007275B">
            <w:rPr>
              <w:rFonts w:eastAsia="Times New Roman" w:cstheme="minorHAnsi"/>
              <w:bCs/>
              <w:color w:val="000000" w:themeColor="text1"/>
              <w:sz w:val="13"/>
              <w:szCs w:val="13"/>
              <w:lang w:eastAsia="en-GB"/>
            </w:rPr>
            <w:instrText xml:space="preserve"> NUMPAGES  </w:instrText>
          </w:r>
          <w:r w:rsidRPr="0007275B">
            <w:rPr>
              <w:rFonts w:eastAsia="Times New Roman" w:cstheme="minorHAnsi"/>
              <w:bCs/>
              <w:color w:val="000000" w:themeColor="text1"/>
              <w:sz w:val="13"/>
              <w:szCs w:val="13"/>
              <w:lang w:eastAsia="en-GB"/>
            </w:rPr>
            <w:fldChar w:fldCharType="separate"/>
          </w:r>
          <w:r>
            <w:rPr>
              <w:rFonts w:eastAsia="Times New Roman" w:cstheme="minorHAnsi"/>
              <w:bCs/>
              <w:noProof/>
              <w:color w:val="000000" w:themeColor="text1"/>
              <w:sz w:val="13"/>
              <w:szCs w:val="13"/>
              <w:lang w:eastAsia="en-GB"/>
            </w:rPr>
            <w:t>7</w:t>
          </w:r>
          <w:r w:rsidRPr="0007275B">
            <w:rPr>
              <w:rFonts w:eastAsia="Times New Roman" w:cstheme="minorHAnsi"/>
              <w:bCs/>
              <w:color w:val="000000" w:themeColor="text1"/>
              <w:sz w:val="13"/>
              <w:szCs w:val="13"/>
              <w:lang w:eastAsia="en-GB"/>
            </w:rPr>
            <w:fldChar w:fldCharType="end"/>
          </w:r>
        </w:p>
      </w:tc>
    </w:tr>
    <w:tr w:rsidR="00CF3D20" w:rsidRPr="0007275B" w14:paraId="0BB623E9" w14:textId="77777777" w:rsidTr="00C54262">
      <w:trPr>
        <w:trHeight w:val="290"/>
      </w:trPr>
      <w:tc>
        <w:tcPr>
          <w:tcW w:w="4116" w:type="dxa"/>
        </w:tcPr>
        <w:p w14:paraId="4CBF2874" w14:textId="3EA58F1C" w:rsidR="00CF3D20" w:rsidRPr="0007275B" w:rsidRDefault="00CF3D20" w:rsidP="00C54262">
          <w:pPr>
            <w:spacing w:after="0" w:line="240" w:lineRule="auto"/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</w:pP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>Date</w:t>
          </w:r>
          <w:r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 xml:space="preserve">: </w:t>
          </w:r>
          <w:r w:rsidR="004B31B4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>02-09-2024</w:t>
          </w:r>
        </w:p>
      </w:tc>
      <w:tc>
        <w:tcPr>
          <w:tcW w:w="5670" w:type="dxa"/>
        </w:tcPr>
        <w:p w14:paraId="5C7FD1EB" w14:textId="77777777" w:rsidR="00CF3D20" w:rsidRPr="0007275B" w:rsidRDefault="00CF3D20" w:rsidP="00C54262">
          <w:pPr>
            <w:spacing w:after="0" w:line="240" w:lineRule="auto"/>
            <w:jc w:val="center"/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</w:pPr>
          <w:r w:rsidRPr="0007275B">
            <w:rPr>
              <w:rFonts w:eastAsia="Times New Roman" w:cstheme="minorHAnsi"/>
              <w:color w:val="000000" w:themeColor="text1"/>
              <w:sz w:val="13"/>
              <w:szCs w:val="13"/>
              <w:lang w:eastAsia="en-GB"/>
            </w:rPr>
            <w:t>Security classification: Internal</w:t>
          </w:r>
        </w:p>
      </w:tc>
      <w:tc>
        <w:tcPr>
          <w:tcW w:w="3969" w:type="dxa"/>
        </w:tcPr>
        <w:p w14:paraId="2EA504CE" w14:textId="77777777" w:rsidR="00CF3D20" w:rsidRPr="0007275B" w:rsidRDefault="00CF3D20" w:rsidP="00C54262">
          <w:pPr>
            <w:spacing w:after="0" w:line="240" w:lineRule="auto"/>
            <w:jc w:val="right"/>
            <w:rPr>
              <w:rFonts w:eastAsia="Times New Roman" w:cstheme="minorHAnsi"/>
              <w:color w:val="000000" w:themeColor="text1"/>
              <w:sz w:val="13"/>
              <w:szCs w:val="14"/>
              <w:lang w:eastAsia="en-GB"/>
            </w:rPr>
          </w:pPr>
          <w:r w:rsidRPr="0007275B">
            <w:rPr>
              <w:rFonts w:eastAsia="Times New Roman" w:cstheme="minorHAnsi"/>
              <w:color w:val="000000" w:themeColor="text1"/>
              <w:sz w:val="13"/>
              <w:szCs w:val="14"/>
              <w:lang w:eastAsia="en-GB"/>
            </w:rPr>
            <w:t xml:space="preserve">  </w:t>
          </w:r>
        </w:p>
      </w:tc>
    </w:tr>
  </w:tbl>
  <w:p w14:paraId="658C69A6" w14:textId="77777777" w:rsidR="00CF3D20" w:rsidRDefault="00CF3D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85139" w14:textId="77777777" w:rsidR="00CE4372" w:rsidRDefault="00CE43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B727CD" w14:textId="77777777" w:rsidR="003F7064" w:rsidRDefault="003F706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35C1357" w14:textId="77777777" w:rsidR="003F7064" w:rsidRDefault="003F7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EAC4F1" w14:textId="77777777" w:rsidR="00CE4372" w:rsidRDefault="00CE43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948" w:type="dxa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739"/>
      <w:gridCol w:w="1233"/>
      <w:gridCol w:w="57"/>
      <w:gridCol w:w="2636"/>
      <w:gridCol w:w="993"/>
      <w:gridCol w:w="3120"/>
      <w:gridCol w:w="1010"/>
      <w:gridCol w:w="1114"/>
      <w:gridCol w:w="1044"/>
      <w:gridCol w:w="1002"/>
    </w:tblGrid>
    <w:tr w:rsidR="006304D5" w14:paraId="4015A205" w14:textId="77777777" w:rsidTr="006304D5">
      <w:trPr>
        <w:trHeight w:val="300"/>
      </w:trPr>
      <w:tc>
        <w:tcPr>
          <w:tcW w:w="1739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auto"/>
          </w:tcBorders>
          <w:shd w:val="clear" w:color="auto" w:fill="auto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2796702F" w14:textId="3AF9CF77" w:rsidR="006304D5" w:rsidRDefault="004D294A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noProof/>
            </w:rPr>
            <w:drawing>
              <wp:inline distT="0" distB="0" distL="0" distR="0" wp14:anchorId="1C98D32A" wp14:editId="2DE9AEF3">
                <wp:extent cx="885825" cy="885825"/>
                <wp:effectExtent l="0" t="0" r="9525" b="9525"/>
                <wp:docPr id="3" name="Picture 3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Logo, company nam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5825" cy="885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90" w:type="dxa"/>
          <w:gridSpan w:val="2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auto"/>
          </w:tcBorders>
          <w:shd w:val="clear" w:color="auto" w:fill="auto"/>
        </w:tcPr>
        <w:p w14:paraId="58DB6496" w14:textId="34F63319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Location</w:t>
          </w:r>
        </w:p>
      </w:tc>
      <w:tc>
        <w:tcPr>
          <w:tcW w:w="6749" w:type="dxa"/>
          <w:gridSpan w:val="3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auto"/>
          </w:tcBorders>
          <w:shd w:val="clear" w:color="auto" w:fill="auto"/>
        </w:tcPr>
        <w:p w14:paraId="72489BED" w14:textId="631E558A" w:rsidR="006304D5" w:rsidRPr="00A07CBE" w:rsidRDefault="00574A94" w:rsidP="006304D5">
          <w:pPr>
            <w:spacing w:after="0" w:line="240" w:lineRule="auto"/>
            <w:rPr>
              <w:rFonts w:eastAsia="Times New Roman"/>
              <w:b/>
              <w:color w:val="000000"/>
              <w:lang w:val="de-DE" w:eastAsia="en-GB"/>
            </w:rPr>
          </w:pPr>
          <w:r w:rsidRPr="00A07CBE">
            <w:rPr>
              <w:rFonts w:eastAsia="Times New Roman"/>
              <w:b/>
              <w:color w:val="000000"/>
              <w:lang w:val="de-DE" w:eastAsia="en-GB"/>
            </w:rPr>
            <w:t>Betteshanger Park, Sandwich Rd, Deal, Kent, CT14 0BF</w:t>
          </w:r>
        </w:p>
      </w:tc>
      <w:tc>
        <w:tcPr>
          <w:tcW w:w="101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auto"/>
          </w:tcBorders>
          <w:shd w:val="clear" w:color="auto" w:fill="auto"/>
        </w:tcPr>
        <w:p w14:paraId="73AEA64E" w14:textId="375C7D88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 xml:space="preserve">Issue </w:t>
          </w:r>
        </w:p>
      </w:tc>
      <w:tc>
        <w:tcPr>
          <w:tcW w:w="111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auto"/>
          </w:tcBorders>
          <w:shd w:val="clear" w:color="auto" w:fill="auto"/>
        </w:tcPr>
        <w:p w14:paraId="0E2EFA0C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00</w:t>
          </w:r>
        </w:p>
      </w:tc>
      <w:tc>
        <w:tcPr>
          <w:tcW w:w="1044" w:type="dxa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3B3B4DA4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Ref</w:t>
          </w:r>
        </w:p>
      </w:tc>
      <w:tc>
        <w:tcPr>
          <w:tcW w:w="100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6D1E57A7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01</w:t>
          </w:r>
        </w:p>
      </w:tc>
    </w:tr>
    <w:tr w:rsidR="006304D5" w14:paraId="33B44550" w14:textId="77777777" w:rsidTr="006304D5">
      <w:trPr>
        <w:trHeight w:val="300"/>
      </w:trPr>
      <w:tc>
        <w:tcPr>
          <w:tcW w:w="1739" w:type="dxa"/>
          <w:vMerge/>
          <w:tcBorders>
            <w:left w:val="single" w:sz="4" w:space="0" w:color="000000"/>
            <w:bottom w:val="single" w:sz="4" w:space="0" w:color="000000"/>
            <w:right w:val="single" w:sz="4" w:space="0" w:color="auto"/>
          </w:tcBorders>
          <w:shd w:val="clear" w:color="auto" w:fill="auto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18F57981" w14:textId="2E8F9833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</w:p>
      </w:tc>
      <w:tc>
        <w:tcPr>
          <w:tcW w:w="1290" w:type="dxa"/>
          <w:gridSpan w:val="2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auto"/>
          </w:tcBorders>
          <w:shd w:val="clear" w:color="auto" w:fill="auto"/>
        </w:tcPr>
        <w:p w14:paraId="4A0C2DB2" w14:textId="3E699A2C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Assessed By</w:t>
          </w:r>
        </w:p>
      </w:tc>
      <w:tc>
        <w:tcPr>
          <w:tcW w:w="6749" w:type="dxa"/>
          <w:gridSpan w:val="3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auto"/>
          </w:tcBorders>
          <w:shd w:val="clear" w:color="auto" w:fill="auto"/>
        </w:tcPr>
        <w:p w14:paraId="0BBAC8A0" w14:textId="425F2C37" w:rsidR="006304D5" w:rsidRDefault="00231F82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Damian Smith</w:t>
          </w:r>
        </w:p>
      </w:tc>
      <w:tc>
        <w:tcPr>
          <w:tcW w:w="101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auto"/>
          </w:tcBorders>
          <w:shd w:val="clear" w:color="auto" w:fill="auto"/>
        </w:tcPr>
        <w:p w14:paraId="5041F1A3" w14:textId="39C2E0A0" w:rsidR="00A07CBE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Date</w:t>
          </w:r>
        </w:p>
      </w:tc>
      <w:tc>
        <w:tcPr>
          <w:tcW w:w="111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auto"/>
          </w:tcBorders>
          <w:shd w:val="clear" w:color="auto" w:fill="auto"/>
        </w:tcPr>
        <w:p w14:paraId="0CDFCA3E" w14:textId="43581B41" w:rsidR="00A07CBE" w:rsidRPr="004B31B4" w:rsidRDefault="00231F82" w:rsidP="004B31B4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16/02/2025</w:t>
          </w:r>
        </w:p>
      </w:tc>
      <w:tc>
        <w:tcPr>
          <w:tcW w:w="1044" w:type="dxa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7FC72800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Rev</w:t>
          </w:r>
        </w:p>
        <w:p w14:paraId="005E5FB4" w14:textId="75C9B25E" w:rsidR="00A07CBE" w:rsidRDefault="00A07CBE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</w:p>
      </w:tc>
      <w:tc>
        <w:tcPr>
          <w:tcW w:w="100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752D893F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01</w:t>
          </w:r>
        </w:p>
        <w:p w14:paraId="3F8A3231" w14:textId="280DD046" w:rsidR="00A07CBE" w:rsidRPr="00A07CBE" w:rsidRDefault="00A07CBE" w:rsidP="00A07CBE">
          <w:pPr>
            <w:rPr>
              <w:rFonts w:eastAsia="Times New Roman"/>
              <w:b/>
              <w:bCs/>
              <w:lang w:eastAsia="en-GB"/>
            </w:rPr>
          </w:pPr>
        </w:p>
      </w:tc>
    </w:tr>
    <w:tr w:rsidR="006304D5" w14:paraId="6C7737C5" w14:textId="77777777" w:rsidTr="006304D5">
      <w:trPr>
        <w:trHeight w:val="300"/>
      </w:trPr>
      <w:tc>
        <w:tcPr>
          <w:tcW w:w="13948" w:type="dxa"/>
          <w:gridSpan w:val="10"/>
          <w:tcBorders>
            <w:bottom w:val="single" w:sz="4" w:space="0" w:color="000000"/>
          </w:tcBorders>
          <w:shd w:val="clear" w:color="auto" w:fill="auto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71A1EFBE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</w:p>
      </w:tc>
    </w:tr>
    <w:tr w:rsidR="006304D5" w14:paraId="3D479034" w14:textId="77777777" w:rsidTr="006304D5">
      <w:trPr>
        <w:trHeight w:val="300"/>
      </w:trPr>
      <w:tc>
        <w:tcPr>
          <w:tcW w:w="173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auto"/>
          </w:tcBorders>
          <w:shd w:val="clear" w:color="auto" w:fill="D9D9D9" w:themeFill="background1" w:themeFillShade="D9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1ADBE95F" w14:textId="7D73E4EB" w:rsidR="006304D5" w:rsidRDefault="00CF3D20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t xml:space="preserve">   </w:t>
          </w:r>
          <w:r w:rsidR="006304D5">
            <w:rPr>
              <w:rFonts w:eastAsia="Times New Roman"/>
              <w:b/>
              <w:color w:val="000000"/>
              <w:lang w:eastAsia="en-GB"/>
            </w:rPr>
            <w:t>Hazard</w:t>
          </w:r>
        </w:p>
      </w:tc>
      <w:tc>
        <w:tcPr>
          <w:tcW w:w="1233" w:type="dxa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000000"/>
          </w:tcBorders>
          <w:shd w:val="clear" w:color="auto" w:fill="D9D9D9" w:themeFill="background1" w:themeFillShade="D9"/>
        </w:tcPr>
        <w:p w14:paraId="0194A5ED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Persons affected</w:t>
          </w:r>
        </w:p>
      </w:tc>
      <w:tc>
        <w:tcPr>
          <w:tcW w:w="2693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 w:themeFill="background1" w:themeFillShade="D9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3EAE30BE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Consequence</w:t>
          </w:r>
        </w:p>
      </w:tc>
      <w:tc>
        <w:tcPr>
          <w:tcW w:w="99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 w:themeFill="background1" w:themeFillShade="D9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3B90B2FB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Risk Rating</w:t>
          </w:r>
        </w:p>
      </w:tc>
      <w:tc>
        <w:tcPr>
          <w:tcW w:w="6288" w:type="dxa"/>
          <w:gridSpan w:val="4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 w:themeFill="background1" w:themeFillShade="D9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392F10D7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Detailed Description of Control Measures</w:t>
          </w:r>
        </w:p>
      </w:tc>
      <w:tc>
        <w:tcPr>
          <w:tcW w:w="100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 w:themeFill="background1" w:themeFillShade="D9"/>
          <w:noWrap/>
          <w:tcMar>
            <w:top w:w="15" w:type="dxa"/>
            <w:left w:w="108" w:type="dxa"/>
            <w:bottom w:w="15" w:type="dxa"/>
            <w:right w:w="108" w:type="dxa"/>
          </w:tcMar>
        </w:tcPr>
        <w:p w14:paraId="5DA5D0C9" w14:textId="77777777" w:rsidR="006304D5" w:rsidRDefault="006304D5" w:rsidP="006304D5">
          <w:pPr>
            <w:spacing w:after="0" w:line="240" w:lineRule="auto"/>
            <w:rPr>
              <w:rFonts w:eastAsia="Times New Roman"/>
              <w:b/>
              <w:color w:val="000000"/>
              <w:lang w:eastAsia="en-GB"/>
            </w:rPr>
          </w:pPr>
          <w:r>
            <w:rPr>
              <w:rFonts w:eastAsia="Times New Roman"/>
              <w:b/>
              <w:color w:val="000000"/>
              <w:lang w:eastAsia="en-GB"/>
            </w:rPr>
            <w:t>Residual Risk</w:t>
          </w:r>
        </w:p>
      </w:tc>
    </w:tr>
  </w:tbl>
  <w:p w14:paraId="4067596A" w14:textId="54EC2958" w:rsidR="00CF3D20" w:rsidRPr="006304D5" w:rsidRDefault="00CF3D20">
    <w:pPr>
      <w:pStyle w:val="Header"/>
      <w:rPr>
        <w:sz w:val="28"/>
        <w:szCs w:val="28"/>
      </w:rPr>
    </w:pPr>
    <w:r>
      <w:t xml:space="preserve">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6637D" w14:textId="77777777" w:rsidR="00CE4372" w:rsidRDefault="00CE4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E223A"/>
    <w:multiLevelType w:val="hybridMultilevel"/>
    <w:tmpl w:val="64FA6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91673"/>
    <w:multiLevelType w:val="multilevel"/>
    <w:tmpl w:val="FCA62E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A5CB9"/>
    <w:multiLevelType w:val="hybridMultilevel"/>
    <w:tmpl w:val="EB2A28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A6244A"/>
    <w:multiLevelType w:val="hybridMultilevel"/>
    <w:tmpl w:val="D716E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51E93"/>
    <w:multiLevelType w:val="hybridMultilevel"/>
    <w:tmpl w:val="2DE2B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80D76"/>
    <w:multiLevelType w:val="hybridMultilevel"/>
    <w:tmpl w:val="4672E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B184E"/>
    <w:multiLevelType w:val="hybridMultilevel"/>
    <w:tmpl w:val="4100F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C6CB6"/>
    <w:multiLevelType w:val="hybridMultilevel"/>
    <w:tmpl w:val="FD80CC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1F08E2"/>
    <w:multiLevelType w:val="hybridMultilevel"/>
    <w:tmpl w:val="D34A5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D6FF0"/>
    <w:multiLevelType w:val="hybridMultilevel"/>
    <w:tmpl w:val="17E407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CC372B"/>
    <w:multiLevelType w:val="hybridMultilevel"/>
    <w:tmpl w:val="36386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D6118"/>
    <w:multiLevelType w:val="hybridMultilevel"/>
    <w:tmpl w:val="28385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AA3B24"/>
    <w:multiLevelType w:val="hybridMultilevel"/>
    <w:tmpl w:val="3E0490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C61B8D"/>
    <w:multiLevelType w:val="hybridMultilevel"/>
    <w:tmpl w:val="5840F8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1E384B"/>
    <w:multiLevelType w:val="hybridMultilevel"/>
    <w:tmpl w:val="BA3A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B2720D"/>
    <w:multiLevelType w:val="hybridMultilevel"/>
    <w:tmpl w:val="3ACCF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DF2012"/>
    <w:multiLevelType w:val="hybridMultilevel"/>
    <w:tmpl w:val="0E343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D940C7"/>
    <w:multiLevelType w:val="hybridMultilevel"/>
    <w:tmpl w:val="8D628B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5B79D8"/>
    <w:multiLevelType w:val="hybridMultilevel"/>
    <w:tmpl w:val="6EECF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8F7500"/>
    <w:multiLevelType w:val="hybridMultilevel"/>
    <w:tmpl w:val="B3C05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7169320">
    <w:abstractNumId w:val="1"/>
  </w:num>
  <w:num w:numId="2" w16cid:durableId="777869173">
    <w:abstractNumId w:val="10"/>
  </w:num>
  <w:num w:numId="3" w16cid:durableId="655694785">
    <w:abstractNumId w:val="17"/>
  </w:num>
  <w:num w:numId="4" w16cid:durableId="6489809">
    <w:abstractNumId w:val="19"/>
  </w:num>
  <w:num w:numId="5" w16cid:durableId="344477445">
    <w:abstractNumId w:val="4"/>
  </w:num>
  <w:num w:numId="6" w16cid:durableId="1589577979">
    <w:abstractNumId w:val="6"/>
  </w:num>
  <w:num w:numId="7" w16cid:durableId="1563562359">
    <w:abstractNumId w:val="12"/>
  </w:num>
  <w:num w:numId="8" w16cid:durableId="462769251">
    <w:abstractNumId w:val="13"/>
  </w:num>
  <w:num w:numId="9" w16cid:durableId="1385904472">
    <w:abstractNumId w:val="7"/>
  </w:num>
  <w:num w:numId="10" w16cid:durableId="427969600">
    <w:abstractNumId w:val="2"/>
  </w:num>
  <w:num w:numId="11" w16cid:durableId="496848851">
    <w:abstractNumId w:val="0"/>
  </w:num>
  <w:num w:numId="12" w16cid:durableId="1639218531">
    <w:abstractNumId w:val="15"/>
  </w:num>
  <w:num w:numId="13" w16cid:durableId="1607153141">
    <w:abstractNumId w:val="9"/>
  </w:num>
  <w:num w:numId="14" w16cid:durableId="2120175558">
    <w:abstractNumId w:val="8"/>
  </w:num>
  <w:num w:numId="15" w16cid:durableId="624579626">
    <w:abstractNumId w:val="5"/>
  </w:num>
  <w:num w:numId="16" w16cid:durableId="1897621054">
    <w:abstractNumId w:val="3"/>
  </w:num>
  <w:num w:numId="17" w16cid:durableId="557328358">
    <w:abstractNumId w:val="16"/>
  </w:num>
  <w:num w:numId="18" w16cid:durableId="751658262">
    <w:abstractNumId w:val="14"/>
  </w:num>
  <w:num w:numId="19" w16cid:durableId="1234925594">
    <w:abstractNumId w:val="11"/>
  </w:num>
  <w:num w:numId="20" w16cid:durableId="3436777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sDQ1MbKwtDA0sDBV0lEKTi0uzszPAykwNqoFAATe1a8tAAAA"/>
  </w:docVars>
  <w:rsids>
    <w:rsidRoot w:val="00E1289B"/>
    <w:rsid w:val="000008D7"/>
    <w:rsid w:val="00001D5D"/>
    <w:rsid w:val="00004B5A"/>
    <w:rsid w:val="000050B8"/>
    <w:rsid w:val="00005CC0"/>
    <w:rsid w:val="00007AA5"/>
    <w:rsid w:val="00011482"/>
    <w:rsid w:val="00011CE9"/>
    <w:rsid w:val="00012AB8"/>
    <w:rsid w:val="00013BD8"/>
    <w:rsid w:val="0001548D"/>
    <w:rsid w:val="00021039"/>
    <w:rsid w:val="000230E5"/>
    <w:rsid w:val="00024802"/>
    <w:rsid w:val="00027606"/>
    <w:rsid w:val="0003334B"/>
    <w:rsid w:val="00033AA9"/>
    <w:rsid w:val="00034243"/>
    <w:rsid w:val="00037F51"/>
    <w:rsid w:val="00040533"/>
    <w:rsid w:val="000405FA"/>
    <w:rsid w:val="00040DE6"/>
    <w:rsid w:val="00042108"/>
    <w:rsid w:val="00042808"/>
    <w:rsid w:val="00042DCC"/>
    <w:rsid w:val="00043117"/>
    <w:rsid w:val="00046E2A"/>
    <w:rsid w:val="00047948"/>
    <w:rsid w:val="00054D92"/>
    <w:rsid w:val="00057EC8"/>
    <w:rsid w:val="0006205A"/>
    <w:rsid w:val="00062BBC"/>
    <w:rsid w:val="000636BC"/>
    <w:rsid w:val="00064B08"/>
    <w:rsid w:val="00065072"/>
    <w:rsid w:val="000655DB"/>
    <w:rsid w:val="000729F1"/>
    <w:rsid w:val="000736DC"/>
    <w:rsid w:val="000750B6"/>
    <w:rsid w:val="000751A4"/>
    <w:rsid w:val="000751FB"/>
    <w:rsid w:val="000767F1"/>
    <w:rsid w:val="00077341"/>
    <w:rsid w:val="000773D4"/>
    <w:rsid w:val="00077DC2"/>
    <w:rsid w:val="00080EF7"/>
    <w:rsid w:val="00081AE1"/>
    <w:rsid w:val="00082845"/>
    <w:rsid w:val="00082F89"/>
    <w:rsid w:val="00084376"/>
    <w:rsid w:val="000860A2"/>
    <w:rsid w:val="00090824"/>
    <w:rsid w:val="00091677"/>
    <w:rsid w:val="000923FB"/>
    <w:rsid w:val="00093E01"/>
    <w:rsid w:val="000952FC"/>
    <w:rsid w:val="000960B1"/>
    <w:rsid w:val="000A1E98"/>
    <w:rsid w:val="000A3920"/>
    <w:rsid w:val="000A7BC2"/>
    <w:rsid w:val="000B2F30"/>
    <w:rsid w:val="000B560A"/>
    <w:rsid w:val="000B6AD7"/>
    <w:rsid w:val="000C2AD8"/>
    <w:rsid w:val="000C3821"/>
    <w:rsid w:val="000C3D2C"/>
    <w:rsid w:val="000C3E93"/>
    <w:rsid w:val="000C45A8"/>
    <w:rsid w:val="000C47A0"/>
    <w:rsid w:val="000D1243"/>
    <w:rsid w:val="000D15FE"/>
    <w:rsid w:val="000D2688"/>
    <w:rsid w:val="000D2CD9"/>
    <w:rsid w:val="000D2FCC"/>
    <w:rsid w:val="000D7591"/>
    <w:rsid w:val="000D7E37"/>
    <w:rsid w:val="000D7E5C"/>
    <w:rsid w:val="000D7F5E"/>
    <w:rsid w:val="000E2172"/>
    <w:rsid w:val="000E2E6B"/>
    <w:rsid w:val="000E4E3F"/>
    <w:rsid w:val="000E5384"/>
    <w:rsid w:val="000E643A"/>
    <w:rsid w:val="000E685D"/>
    <w:rsid w:val="000F11B6"/>
    <w:rsid w:val="000F1C21"/>
    <w:rsid w:val="000F56A1"/>
    <w:rsid w:val="001023AD"/>
    <w:rsid w:val="00102AB0"/>
    <w:rsid w:val="00102F83"/>
    <w:rsid w:val="00103529"/>
    <w:rsid w:val="0010352C"/>
    <w:rsid w:val="00103EBF"/>
    <w:rsid w:val="001041DB"/>
    <w:rsid w:val="001070F7"/>
    <w:rsid w:val="001076F1"/>
    <w:rsid w:val="0011286A"/>
    <w:rsid w:val="00113263"/>
    <w:rsid w:val="00114685"/>
    <w:rsid w:val="0011492B"/>
    <w:rsid w:val="00115CDD"/>
    <w:rsid w:val="0011735E"/>
    <w:rsid w:val="00120C4B"/>
    <w:rsid w:val="001220E3"/>
    <w:rsid w:val="00123A8A"/>
    <w:rsid w:val="00124B04"/>
    <w:rsid w:val="001258EA"/>
    <w:rsid w:val="0012608E"/>
    <w:rsid w:val="00133AE1"/>
    <w:rsid w:val="00134063"/>
    <w:rsid w:val="001364B0"/>
    <w:rsid w:val="001368B7"/>
    <w:rsid w:val="00140388"/>
    <w:rsid w:val="00141CAB"/>
    <w:rsid w:val="001423D7"/>
    <w:rsid w:val="00142EF5"/>
    <w:rsid w:val="001435CC"/>
    <w:rsid w:val="00143C46"/>
    <w:rsid w:val="001445C2"/>
    <w:rsid w:val="0014487F"/>
    <w:rsid w:val="00145E83"/>
    <w:rsid w:val="00147527"/>
    <w:rsid w:val="001475C8"/>
    <w:rsid w:val="00151017"/>
    <w:rsid w:val="00152015"/>
    <w:rsid w:val="001521D7"/>
    <w:rsid w:val="00154435"/>
    <w:rsid w:val="00154C44"/>
    <w:rsid w:val="00157A81"/>
    <w:rsid w:val="0016108D"/>
    <w:rsid w:val="00164E04"/>
    <w:rsid w:val="00164F65"/>
    <w:rsid w:val="00165833"/>
    <w:rsid w:val="0016613A"/>
    <w:rsid w:val="00166260"/>
    <w:rsid w:val="001663CC"/>
    <w:rsid w:val="00166791"/>
    <w:rsid w:val="00166ED6"/>
    <w:rsid w:val="00167ADC"/>
    <w:rsid w:val="00167B2C"/>
    <w:rsid w:val="00171F77"/>
    <w:rsid w:val="00172467"/>
    <w:rsid w:val="0017350D"/>
    <w:rsid w:val="001737A5"/>
    <w:rsid w:val="00173DCE"/>
    <w:rsid w:val="00174CB0"/>
    <w:rsid w:val="00174E79"/>
    <w:rsid w:val="00174FD9"/>
    <w:rsid w:val="00175158"/>
    <w:rsid w:val="00180A63"/>
    <w:rsid w:val="001814A5"/>
    <w:rsid w:val="00181855"/>
    <w:rsid w:val="00182015"/>
    <w:rsid w:val="00182AF2"/>
    <w:rsid w:val="00182DAB"/>
    <w:rsid w:val="001848BF"/>
    <w:rsid w:val="0018746A"/>
    <w:rsid w:val="001900D7"/>
    <w:rsid w:val="00194C8D"/>
    <w:rsid w:val="001A0D50"/>
    <w:rsid w:val="001A1EF0"/>
    <w:rsid w:val="001A2988"/>
    <w:rsid w:val="001A298C"/>
    <w:rsid w:val="001A32E5"/>
    <w:rsid w:val="001A34BE"/>
    <w:rsid w:val="001A6EB7"/>
    <w:rsid w:val="001B0975"/>
    <w:rsid w:val="001B124F"/>
    <w:rsid w:val="001B2105"/>
    <w:rsid w:val="001B22BD"/>
    <w:rsid w:val="001B2738"/>
    <w:rsid w:val="001B3859"/>
    <w:rsid w:val="001B3D7D"/>
    <w:rsid w:val="001B436D"/>
    <w:rsid w:val="001B4C5E"/>
    <w:rsid w:val="001B7E67"/>
    <w:rsid w:val="001C221F"/>
    <w:rsid w:val="001C2A81"/>
    <w:rsid w:val="001C47ED"/>
    <w:rsid w:val="001C54C9"/>
    <w:rsid w:val="001C5BB2"/>
    <w:rsid w:val="001D124E"/>
    <w:rsid w:val="001D1B90"/>
    <w:rsid w:val="001D1D4A"/>
    <w:rsid w:val="001D446D"/>
    <w:rsid w:val="001D5A2F"/>
    <w:rsid w:val="001D5BAE"/>
    <w:rsid w:val="001D7D7E"/>
    <w:rsid w:val="001E09D9"/>
    <w:rsid w:val="001E2C71"/>
    <w:rsid w:val="001E4D61"/>
    <w:rsid w:val="001F00CB"/>
    <w:rsid w:val="001F0322"/>
    <w:rsid w:val="001F2183"/>
    <w:rsid w:val="001F3B4E"/>
    <w:rsid w:val="001F3F7F"/>
    <w:rsid w:val="001F58AC"/>
    <w:rsid w:val="001F77D7"/>
    <w:rsid w:val="00200615"/>
    <w:rsid w:val="0020157B"/>
    <w:rsid w:val="00206E07"/>
    <w:rsid w:val="002104E3"/>
    <w:rsid w:val="00212D92"/>
    <w:rsid w:val="00213840"/>
    <w:rsid w:val="00216829"/>
    <w:rsid w:val="00220372"/>
    <w:rsid w:val="002203B1"/>
    <w:rsid w:val="00221EEE"/>
    <w:rsid w:val="00224D4B"/>
    <w:rsid w:val="00226DA0"/>
    <w:rsid w:val="00227133"/>
    <w:rsid w:val="00230169"/>
    <w:rsid w:val="00230B3D"/>
    <w:rsid w:val="002317F5"/>
    <w:rsid w:val="00231F82"/>
    <w:rsid w:val="002323EA"/>
    <w:rsid w:val="002354ED"/>
    <w:rsid w:val="00235754"/>
    <w:rsid w:val="00240A8E"/>
    <w:rsid w:val="00241BA4"/>
    <w:rsid w:val="002420F3"/>
    <w:rsid w:val="00244284"/>
    <w:rsid w:val="00245AF1"/>
    <w:rsid w:val="00247B3E"/>
    <w:rsid w:val="00247E9E"/>
    <w:rsid w:val="00250465"/>
    <w:rsid w:val="0025163E"/>
    <w:rsid w:val="0025337C"/>
    <w:rsid w:val="0025340E"/>
    <w:rsid w:val="00253901"/>
    <w:rsid w:val="00254343"/>
    <w:rsid w:val="00254507"/>
    <w:rsid w:val="00261AF4"/>
    <w:rsid w:val="00263D29"/>
    <w:rsid w:val="00264AE5"/>
    <w:rsid w:val="002665A3"/>
    <w:rsid w:val="00266B23"/>
    <w:rsid w:val="002671FD"/>
    <w:rsid w:val="00267889"/>
    <w:rsid w:val="002703E2"/>
    <w:rsid w:val="00271740"/>
    <w:rsid w:val="00271A2F"/>
    <w:rsid w:val="00271D41"/>
    <w:rsid w:val="0027211E"/>
    <w:rsid w:val="00272D89"/>
    <w:rsid w:val="00273F9A"/>
    <w:rsid w:val="002743A7"/>
    <w:rsid w:val="00274949"/>
    <w:rsid w:val="00274CFE"/>
    <w:rsid w:val="00276FF6"/>
    <w:rsid w:val="00282A93"/>
    <w:rsid w:val="00286F82"/>
    <w:rsid w:val="0029008A"/>
    <w:rsid w:val="00292217"/>
    <w:rsid w:val="00294A08"/>
    <w:rsid w:val="0029603F"/>
    <w:rsid w:val="00296663"/>
    <w:rsid w:val="00297019"/>
    <w:rsid w:val="00297214"/>
    <w:rsid w:val="002A1DCB"/>
    <w:rsid w:val="002A2005"/>
    <w:rsid w:val="002A25D1"/>
    <w:rsid w:val="002A33A6"/>
    <w:rsid w:val="002A7478"/>
    <w:rsid w:val="002B0247"/>
    <w:rsid w:val="002B3E0D"/>
    <w:rsid w:val="002B476D"/>
    <w:rsid w:val="002B4E97"/>
    <w:rsid w:val="002B717E"/>
    <w:rsid w:val="002B72DB"/>
    <w:rsid w:val="002C0762"/>
    <w:rsid w:val="002C0872"/>
    <w:rsid w:val="002C14FC"/>
    <w:rsid w:val="002C2155"/>
    <w:rsid w:val="002C3842"/>
    <w:rsid w:val="002C3F76"/>
    <w:rsid w:val="002C43F5"/>
    <w:rsid w:val="002C7025"/>
    <w:rsid w:val="002D3CD0"/>
    <w:rsid w:val="002D58F5"/>
    <w:rsid w:val="002D7A3B"/>
    <w:rsid w:val="002E044D"/>
    <w:rsid w:val="002E0658"/>
    <w:rsid w:val="002E2E34"/>
    <w:rsid w:val="002E3240"/>
    <w:rsid w:val="002E3EFA"/>
    <w:rsid w:val="002E6164"/>
    <w:rsid w:val="002E67D9"/>
    <w:rsid w:val="002F0D41"/>
    <w:rsid w:val="002F1C20"/>
    <w:rsid w:val="002F1D51"/>
    <w:rsid w:val="002F37E2"/>
    <w:rsid w:val="00300725"/>
    <w:rsid w:val="00300F78"/>
    <w:rsid w:val="00304247"/>
    <w:rsid w:val="00304CE1"/>
    <w:rsid w:val="003069F0"/>
    <w:rsid w:val="003109CC"/>
    <w:rsid w:val="003112D0"/>
    <w:rsid w:val="00314F93"/>
    <w:rsid w:val="00321AC1"/>
    <w:rsid w:val="00326C16"/>
    <w:rsid w:val="00326F75"/>
    <w:rsid w:val="0032737C"/>
    <w:rsid w:val="00330CCF"/>
    <w:rsid w:val="00336A08"/>
    <w:rsid w:val="00336C8D"/>
    <w:rsid w:val="00336D55"/>
    <w:rsid w:val="003416B9"/>
    <w:rsid w:val="00344A2A"/>
    <w:rsid w:val="00347C0E"/>
    <w:rsid w:val="0035027D"/>
    <w:rsid w:val="003518D6"/>
    <w:rsid w:val="0035337A"/>
    <w:rsid w:val="00354BA3"/>
    <w:rsid w:val="003559F0"/>
    <w:rsid w:val="003560CA"/>
    <w:rsid w:val="003574E1"/>
    <w:rsid w:val="00360A11"/>
    <w:rsid w:val="00360E1F"/>
    <w:rsid w:val="00360FB2"/>
    <w:rsid w:val="003615BD"/>
    <w:rsid w:val="00361B43"/>
    <w:rsid w:val="00361C24"/>
    <w:rsid w:val="00361F08"/>
    <w:rsid w:val="00362D1D"/>
    <w:rsid w:val="0036626A"/>
    <w:rsid w:val="0036627A"/>
    <w:rsid w:val="00367DDE"/>
    <w:rsid w:val="00370B91"/>
    <w:rsid w:val="003719D4"/>
    <w:rsid w:val="00373825"/>
    <w:rsid w:val="00373E5C"/>
    <w:rsid w:val="00374705"/>
    <w:rsid w:val="0037520A"/>
    <w:rsid w:val="003769D6"/>
    <w:rsid w:val="00377709"/>
    <w:rsid w:val="003777AE"/>
    <w:rsid w:val="00380806"/>
    <w:rsid w:val="0038304D"/>
    <w:rsid w:val="003859A1"/>
    <w:rsid w:val="003913A4"/>
    <w:rsid w:val="00395E5B"/>
    <w:rsid w:val="00396849"/>
    <w:rsid w:val="003A12EE"/>
    <w:rsid w:val="003A23EA"/>
    <w:rsid w:val="003A2FD2"/>
    <w:rsid w:val="003A338C"/>
    <w:rsid w:val="003A7673"/>
    <w:rsid w:val="003B0A7E"/>
    <w:rsid w:val="003B11BB"/>
    <w:rsid w:val="003B2417"/>
    <w:rsid w:val="003B4990"/>
    <w:rsid w:val="003B703D"/>
    <w:rsid w:val="003B78B2"/>
    <w:rsid w:val="003C0379"/>
    <w:rsid w:val="003C1DF7"/>
    <w:rsid w:val="003C3222"/>
    <w:rsid w:val="003C3E68"/>
    <w:rsid w:val="003C7663"/>
    <w:rsid w:val="003D172E"/>
    <w:rsid w:val="003D178B"/>
    <w:rsid w:val="003D2509"/>
    <w:rsid w:val="003D2ED6"/>
    <w:rsid w:val="003D38F0"/>
    <w:rsid w:val="003D48B2"/>
    <w:rsid w:val="003D49E4"/>
    <w:rsid w:val="003D5059"/>
    <w:rsid w:val="003E5835"/>
    <w:rsid w:val="003E5F41"/>
    <w:rsid w:val="003E773C"/>
    <w:rsid w:val="003F651F"/>
    <w:rsid w:val="003F7064"/>
    <w:rsid w:val="004030D7"/>
    <w:rsid w:val="00403D50"/>
    <w:rsid w:val="00404BF3"/>
    <w:rsid w:val="00404FF2"/>
    <w:rsid w:val="00405542"/>
    <w:rsid w:val="00407B0E"/>
    <w:rsid w:val="0041122F"/>
    <w:rsid w:val="004144DF"/>
    <w:rsid w:val="004145DE"/>
    <w:rsid w:val="0041478A"/>
    <w:rsid w:val="004165F3"/>
    <w:rsid w:val="00416A60"/>
    <w:rsid w:val="00416C95"/>
    <w:rsid w:val="00420D32"/>
    <w:rsid w:val="00421656"/>
    <w:rsid w:val="00422947"/>
    <w:rsid w:val="00427478"/>
    <w:rsid w:val="0043065C"/>
    <w:rsid w:val="004308B9"/>
    <w:rsid w:val="004325A5"/>
    <w:rsid w:val="00432603"/>
    <w:rsid w:val="00434EB4"/>
    <w:rsid w:val="0043549C"/>
    <w:rsid w:val="004361D2"/>
    <w:rsid w:val="0043726D"/>
    <w:rsid w:val="0044088B"/>
    <w:rsid w:val="00440C52"/>
    <w:rsid w:val="00441938"/>
    <w:rsid w:val="00443353"/>
    <w:rsid w:val="00444AE7"/>
    <w:rsid w:val="004454B2"/>
    <w:rsid w:val="00445BE3"/>
    <w:rsid w:val="00445E29"/>
    <w:rsid w:val="00447047"/>
    <w:rsid w:val="00447943"/>
    <w:rsid w:val="00452000"/>
    <w:rsid w:val="0045218F"/>
    <w:rsid w:val="004529FF"/>
    <w:rsid w:val="00462575"/>
    <w:rsid w:val="00464046"/>
    <w:rsid w:val="0046570A"/>
    <w:rsid w:val="00471290"/>
    <w:rsid w:val="00472A10"/>
    <w:rsid w:val="00473368"/>
    <w:rsid w:val="00474811"/>
    <w:rsid w:val="00475082"/>
    <w:rsid w:val="0047669B"/>
    <w:rsid w:val="00476C13"/>
    <w:rsid w:val="00477FE2"/>
    <w:rsid w:val="0048140C"/>
    <w:rsid w:val="00482453"/>
    <w:rsid w:val="004826B5"/>
    <w:rsid w:val="00490CB2"/>
    <w:rsid w:val="004912AE"/>
    <w:rsid w:val="00497817"/>
    <w:rsid w:val="004A5744"/>
    <w:rsid w:val="004A713A"/>
    <w:rsid w:val="004B04D2"/>
    <w:rsid w:val="004B280A"/>
    <w:rsid w:val="004B2BC7"/>
    <w:rsid w:val="004B31B4"/>
    <w:rsid w:val="004B69B4"/>
    <w:rsid w:val="004B6AF9"/>
    <w:rsid w:val="004C08C1"/>
    <w:rsid w:val="004C1210"/>
    <w:rsid w:val="004C1816"/>
    <w:rsid w:val="004C2494"/>
    <w:rsid w:val="004C29AB"/>
    <w:rsid w:val="004C2C68"/>
    <w:rsid w:val="004C3064"/>
    <w:rsid w:val="004C4D4A"/>
    <w:rsid w:val="004C570C"/>
    <w:rsid w:val="004C65DD"/>
    <w:rsid w:val="004D1726"/>
    <w:rsid w:val="004D1D7A"/>
    <w:rsid w:val="004D294A"/>
    <w:rsid w:val="004E15FC"/>
    <w:rsid w:val="004E2CF3"/>
    <w:rsid w:val="004E4014"/>
    <w:rsid w:val="004E440D"/>
    <w:rsid w:val="004E472F"/>
    <w:rsid w:val="004F0D20"/>
    <w:rsid w:val="004F0D26"/>
    <w:rsid w:val="004F35EC"/>
    <w:rsid w:val="004F6D72"/>
    <w:rsid w:val="004F7FE5"/>
    <w:rsid w:val="0050175E"/>
    <w:rsid w:val="00507E36"/>
    <w:rsid w:val="00510A8E"/>
    <w:rsid w:val="0051195A"/>
    <w:rsid w:val="005126EB"/>
    <w:rsid w:val="00513B62"/>
    <w:rsid w:val="00513BCD"/>
    <w:rsid w:val="00513FED"/>
    <w:rsid w:val="00516486"/>
    <w:rsid w:val="00516883"/>
    <w:rsid w:val="00516D43"/>
    <w:rsid w:val="0052239B"/>
    <w:rsid w:val="00522BB3"/>
    <w:rsid w:val="005237B4"/>
    <w:rsid w:val="005246E7"/>
    <w:rsid w:val="00526F1C"/>
    <w:rsid w:val="00527661"/>
    <w:rsid w:val="005277DD"/>
    <w:rsid w:val="005302AF"/>
    <w:rsid w:val="00531BEE"/>
    <w:rsid w:val="00533B79"/>
    <w:rsid w:val="00535DF8"/>
    <w:rsid w:val="00536ED9"/>
    <w:rsid w:val="00542AB4"/>
    <w:rsid w:val="00544743"/>
    <w:rsid w:val="005454ED"/>
    <w:rsid w:val="005463F8"/>
    <w:rsid w:val="00546792"/>
    <w:rsid w:val="005468E1"/>
    <w:rsid w:val="00550494"/>
    <w:rsid w:val="00550BF7"/>
    <w:rsid w:val="00551C6D"/>
    <w:rsid w:val="00552BDA"/>
    <w:rsid w:val="00553DF8"/>
    <w:rsid w:val="00555F0C"/>
    <w:rsid w:val="005614FB"/>
    <w:rsid w:val="005633FC"/>
    <w:rsid w:val="00565E5B"/>
    <w:rsid w:val="00574A94"/>
    <w:rsid w:val="0057670F"/>
    <w:rsid w:val="00580278"/>
    <w:rsid w:val="00581905"/>
    <w:rsid w:val="00583968"/>
    <w:rsid w:val="005843CB"/>
    <w:rsid w:val="00584E3D"/>
    <w:rsid w:val="00590A2C"/>
    <w:rsid w:val="00590CDC"/>
    <w:rsid w:val="0059102B"/>
    <w:rsid w:val="00592F12"/>
    <w:rsid w:val="005945FE"/>
    <w:rsid w:val="0059532A"/>
    <w:rsid w:val="00595580"/>
    <w:rsid w:val="00597A7E"/>
    <w:rsid w:val="005A0C41"/>
    <w:rsid w:val="005A155B"/>
    <w:rsid w:val="005A3A95"/>
    <w:rsid w:val="005A43E6"/>
    <w:rsid w:val="005A5A5C"/>
    <w:rsid w:val="005A5FEF"/>
    <w:rsid w:val="005A7B3A"/>
    <w:rsid w:val="005B249F"/>
    <w:rsid w:val="005B2734"/>
    <w:rsid w:val="005B46D0"/>
    <w:rsid w:val="005B48FE"/>
    <w:rsid w:val="005B5F3D"/>
    <w:rsid w:val="005B6073"/>
    <w:rsid w:val="005C267B"/>
    <w:rsid w:val="005C5982"/>
    <w:rsid w:val="005C775B"/>
    <w:rsid w:val="005D0C06"/>
    <w:rsid w:val="005D34F2"/>
    <w:rsid w:val="005D3FB4"/>
    <w:rsid w:val="005D513D"/>
    <w:rsid w:val="005E3CD7"/>
    <w:rsid w:val="005E490B"/>
    <w:rsid w:val="005E4BCC"/>
    <w:rsid w:val="005E53DE"/>
    <w:rsid w:val="005E5E96"/>
    <w:rsid w:val="005E6B50"/>
    <w:rsid w:val="005F002D"/>
    <w:rsid w:val="005F006C"/>
    <w:rsid w:val="005F057A"/>
    <w:rsid w:val="005F3A61"/>
    <w:rsid w:val="005F3BDC"/>
    <w:rsid w:val="005F3D61"/>
    <w:rsid w:val="005F3E3D"/>
    <w:rsid w:val="005F44E7"/>
    <w:rsid w:val="005F6004"/>
    <w:rsid w:val="00601D2D"/>
    <w:rsid w:val="00601D3E"/>
    <w:rsid w:val="0060285E"/>
    <w:rsid w:val="006042CF"/>
    <w:rsid w:val="0060537C"/>
    <w:rsid w:val="00606251"/>
    <w:rsid w:val="00607448"/>
    <w:rsid w:val="006136E0"/>
    <w:rsid w:val="006138BC"/>
    <w:rsid w:val="00617A94"/>
    <w:rsid w:val="00620059"/>
    <w:rsid w:val="00620587"/>
    <w:rsid w:val="00624803"/>
    <w:rsid w:val="00624BB8"/>
    <w:rsid w:val="00624E04"/>
    <w:rsid w:val="006304D5"/>
    <w:rsid w:val="0063111D"/>
    <w:rsid w:val="00631D70"/>
    <w:rsid w:val="006328AD"/>
    <w:rsid w:val="00640145"/>
    <w:rsid w:val="006413F5"/>
    <w:rsid w:val="00641BF7"/>
    <w:rsid w:val="00641F51"/>
    <w:rsid w:val="00645607"/>
    <w:rsid w:val="006456C3"/>
    <w:rsid w:val="00646806"/>
    <w:rsid w:val="00650031"/>
    <w:rsid w:val="006503D9"/>
    <w:rsid w:val="006506EE"/>
    <w:rsid w:val="00650A47"/>
    <w:rsid w:val="006538BA"/>
    <w:rsid w:val="00654858"/>
    <w:rsid w:val="0065783B"/>
    <w:rsid w:val="00657A65"/>
    <w:rsid w:val="00657C41"/>
    <w:rsid w:val="00663A17"/>
    <w:rsid w:val="006641B9"/>
    <w:rsid w:val="006645DA"/>
    <w:rsid w:val="00670BE5"/>
    <w:rsid w:val="00673EC9"/>
    <w:rsid w:val="00674EB0"/>
    <w:rsid w:val="0067511A"/>
    <w:rsid w:val="00681E48"/>
    <w:rsid w:val="00683036"/>
    <w:rsid w:val="00683354"/>
    <w:rsid w:val="0068559F"/>
    <w:rsid w:val="006871B4"/>
    <w:rsid w:val="00691A2A"/>
    <w:rsid w:val="006926BD"/>
    <w:rsid w:val="006969B9"/>
    <w:rsid w:val="00697811"/>
    <w:rsid w:val="006A1871"/>
    <w:rsid w:val="006A354A"/>
    <w:rsid w:val="006A4525"/>
    <w:rsid w:val="006A453C"/>
    <w:rsid w:val="006A47D0"/>
    <w:rsid w:val="006A4F5F"/>
    <w:rsid w:val="006A667D"/>
    <w:rsid w:val="006A70EE"/>
    <w:rsid w:val="006B1025"/>
    <w:rsid w:val="006B1098"/>
    <w:rsid w:val="006B1ABB"/>
    <w:rsid w:val="006B2153"/>
    <w:rsid w:val="006B2C76"/>
    <w:rsid w:val="006B4BEF"/>
    <w:rsid w:val="006B594E"/>
    <w:rsid w:val="006B6626"/>
    <w:rsid w:val="006B6871"/>
    <w:rsid w:val="006C055B"/>
    <w:rsid w:val="006C2327"/>
    <w:rsid w:val="006C2981"/>
    <w:rsid w:val="006C3B0A"/>
    <w:rsid w:val="006C3C78"/>
    <w:rsid w:val="006C5407"/>
    <w:rsid w:val="006C571C"/>
    <w:rsid w:val="006D107B"/>
    <w:rsid w:val="006D1C12"/>
    <w:rsid w:val="006D1CDB"/>
    <w:rsid w:val="006D6AB5"/>
    <w:rsid w:val="006D7EFC"/>
    <w:rsid w:val="006E0ADC"/>
    <w:rsid w:val="006E19AC"/>
    <w:rsid w:val="006E31A3"/>
    <w:rsid w:val="006E3C31"/>
    <w:rsid w:val="006E4154"/>
    <w:rsid w:val="006E4217"/>
    <w:rsid w:val="006E4D19"/>
    <w:rsid w:val="006E6531"/>
    <w:rsid w:val="006E7D95"/>
    <w:rsid w:val="006F0453"/>
    <w:rsid w:val="006F0EC1"/>
    <w:rsid w:val="006F1104"/>
    <w:rsid w:val="006F2B68"/>
    <w:rsid w:val="006F71EB"/>
    <w:rsid w:val="006F76CC"/>
    <w:rsid w:val="00700ACA"/>
    <w:rsid w:val="00700D34"/>
    <w:rsid w:val="00702A4E"/>
    <w:rsid w:val="00703080"/>
    <w:rsid w:val="0070370B"/>
    <w:rsid w:val="00704045"/>
    <w:rsid w:val="007052A1"/>
    <w:rsid w:val="0070558B"/>
    <w:rsid w:val="0070609C"/>
    <w:rsid w:val="00706296"/>
    <w:rsid w:val="00707008"/>
    <w:rsid w:val="0070786B"/>
    <w:rsid w:val="00710754"/>
    <w:rsid w:val="00710984"/>
    <w:rsid w:val="0071452D"/>
    <w:rsid w:val="0071489B"/>
    <w:rsid w:val="00715AF8"/>
    <w:rsid w:val="007162B3"/>
    <w:rsid w:val="0072014D"/>
    <w:rsid w:val="007211D1"/>
    <w:rsid w:val="00722327"/>
    <w:rsid w:val="0072551F"/>
    <w:rsid w:val="00725DC4"/>
    <w:rsid w:val="00726381"/>
    <w:rsid w:val="0073116D"/>
    <w:rsid w:val="007335B9"/>
    <w:rsid w:val="00733FFD"/>
    <w:rsid w:val="0073504B"/>
    <w:rsid w:val="00737F4D"/>
    <w:rsid w:val="00742695"/>
    <w:rsid w:val="00743B12"/>
    <w:rsid w:val="007444AC"/>
    <w:rsid w:val="00744C3D"/>
    <w:rsid w:val="007455A7"/>
    <w:rsid w:val="00746362"/>
    <w:rsid w:val="00746490"/>
    <w:rsid w:val="00746A67"/>
    <w:rsid w:val="00747381"/>
    <w:rsid w:val="007473E1"/>
    <w:rsid w:val="007559DA"/>
    <w:rsid w:val="00756ED6"/>
    <w:rsid w:val="00762365"/>
    <w:rsid w:val="007625E2"/>
    <w:rsid w:val="0076608F"/>
    <w:rsid w:val="00767F80"/>
    <w:rsid w:val="00771950"/>
    <w:rsid w:val="007724E7"/>
    <w:rsid w:val="00772525"/>
    <w:rsid w:val="00774203"/>
    <w:rsid w:val="00774FBC"/>
    <w:rsid w:val="007768BC"/>
    <w:rsid w:val="007776F7"/>
    <w:rsid w:val="0077783D"/>
    <w:rsid w:val="00780369"/>
    <w:rsid w:val="00780386"/>
    <w:rsid w:val="00782C97"/>
    <w:rsid w:val="0078379D"/>
    <w:rsid w:val="007842D2"/>
    <w:rsid w:val="00784332"/>
    <w:rsid w:val="007848AC"/>
    <w:rsid w:val="00784AFC"/>
    <w:rsid w:val="007858AE"/>
    <w:rsid w:val="00786DE9"/>
    <w:rsid w:val="00790BB2"/>
    <w:rsid w:val="00791D4C"/>
    <w:rsid w:val="007920EE"/>
    <w:rsid w:val="00794EB0"/>
    <w:rsid w:val="00796BAF"/>
    <w:rsid w:val="007A1D41"/>
    <w:rsid w:val="007A2028"/>
    <w:rsid w:val="007A5C12"/>
    <w:rsid w:val="007A6928"/>
    <w:rsid w:val="007A696E"/>
    <w:rsid w:val="007A6F5D"/>
    <w:rsid w:val="007B18B5"/>
    <w:rsid w:val="007B1D29"/>
    <w:rsid w:val="007B3940"/>
    <w:rsid w:val="007B411F"/>
    <w:rsid w:val="007B60B8"/>
    <w:rsid w:val="007B6671"/>
    <w:rsid w:val="007B671D"/>
    <w:rsid w:val="007B6A36"/>
    <w:rsid w:val="007B6F0F"/>
    <w:rsid w:val="007C0368"/>
    <w:rsid w:val="007C0EAF"/>
    <w:rsid w:val="007C3083"/>
    <w:rsid w:val="007C4A91"/>
    <w:rsid w:val="007C54D9"/>
    <w:rsid w:val="007C6896"/>
    <w:rsid w:val="007D47E1"/>
    <w:rsid w:val="007D79F3"/>
    <w:rsid w:val="007E1875"/>
    <w:rsid w:val="007E1927"/>
    <w:rsid w:val="007E1C0A"/>
    <w:rsid w:val="007E2E2C"/>
    <w:rsid w:val="007E343F"/>
    <w:rsid w:val="007E39D9"/>
    <w:rsid w:val="007E3CD3"/>
    <w:rsid w:val="007E40D1"/>
    <w:rsid w:val="007E6FEA"/>
    <w:rsid w:val="007F07BA"/>
    <w:rsid w:val="007F114E"/>
    <w:rsid w:val="007F318F"/>
    <w:rsid w:val="007F5182"/>
    <w:rsid w:val="007F5C44"/>
    <w:rsid w:val="007F60E0"/>
    <w:rsid w:val="007F62A5"/>
    <w:rsid w:val="007F653E"/>
    <w:rsid w:val="007F6B20"/>
    <w:rsid w:val="007F6B3C"/>
    <w:rsid w:val="007F7C2D"/>
    <w:rsid w:val="00802DE7"/>
    <w:rsid w:val="008064A8"/>
    <w:rsid w:val="00815BD1"/>
    <w:rsid w:val="00817583"/>
    <w:rsid w:val="00822525"/>
    <w:rsid w:val="00824774"/>
    <w:rsid w:val="00824EA6"/>
    <w:rsid w:val="0082544D"/>
    <w:rsid w:val="00825680"/>
    <w:rsid w:val="0083097E"/>
    <w:rsid w:val="00831FCF"/>
    <w:rsid w:val="00836993"/>
    <w:rsid w:val="00837ACA"/>
    <w:rsid w:val="00842FA6"/>
    <w:rsid w:val="00844C64"/>
    <w:rsid w:val="008454FD"/>
    <w:rsid w:val="00845552"/>
    <w:rsid w:val="0084584F"/>
    <w:rsid w:val="00846E4E"/>
    <w:rsid w:val="008536D2"/>
    <w:rsid w:val="0085497F"/>
    <w:rsid w:val="00856374"/>
    <w:rsid w:val="00863BBD"/>
    <w:rsid w:val="00863D35"/>
    <w:rsid w:val="00864BD2"/>
    <w:rsid w:val="00867C4A"/>
    <w:rsid w:val="00877BA5"/>
    <w:rsid w:val="0088014E"/>
    <w:rsid w:val="008805F8"/>
    <w:rsid w:val="00882B05"/>
    <w:rsid w:val="0088328A"/>
    <w:rsid w:val="00890F23"/>
    <w:rsid w:val="0089327E"/>
    <w:rsid w:val="0089737B"/>
    <w:rsid w:val="008A09AA"/>
    <w:rsid w:val="008A1160"/>
    <w:rsid w:val="008A173E"/>
    <w:rsid w:val="008A2179"/>
    <w:rsid w:val="008A27C9"/>
    <w:rsid w:val="008A30F6"/>
    <w:rsid w:val="008A3CD5"/>
    <w:rsid w:val="008A6085"/>
    <w:rsid w:val="008A75AA"/>
    <w:rsid w:val="008A7C4C"/>
    <w:rsid w:val="008A7F6E"/>
    <w:rsid w:val="008B0344"/>
    <w:rsid w:val="008B2CC6"/>
    <w:rsid w:val="008C110C"/>
    <w:rsid w:val="008C249C"/>
    <w:rsid w:val="008C2ED5"/>
    <w:rsid w:val="008C460D"/>
    <w:rsid w:val="008C4B56"/>
    <w:rsid w:val="008C4F27"/>
    <w:rsid w:val="008C52A7"/>
    <w:rsid w:val="008C53C5"/>
    <w:rsid w:val="008C6A71"/>
    <w:rsid w:val="008D0B00"/>
    <w:rsid w:val="008D2B6E"/>
    <w:rsid w:val="008D31F2"/>
    <w:rsid w:val="008D3B49"/>
    <w:rsid w:val="008D4251"/>
    <w:rsid w:val="008D5DA5"/>
    <w:rsid w:val="008D7896"/>
    <w:rsid w:val="008E050F"/>
    <w:rsid w:val="008E3041"/>
    <w:rsid w:val="008E31B2"/>
    <w:rsid w:val="008E32DB"/>
    <w:rsid w:val="008E34CF"/>
    <w:rsid w:val="008E4F6F"/>
    <w:rsid w:val="008E4FAF"/>
    <w:rsid w:val="008E7796"/>
    <w:rsid w:val="008F06CB"/>
    <w:rsid w:val="008F0D49"/>
    <w:rsid w:val="008F269D"/>
    <w:rsid w:val="008F292B"/>
    <w:rsid w:val="008F2B4B"/>
    <w:rsid w:val="008F2E8E"/>
    <w:rsid w:val="008F35E6"/>
    <w:rsid w:val="008F74CA"/>
    <w:rsid w:val="0090172B"/>
    <w:rsid w:val="00901738"/>
    <w:rsid w:val="009045C4"/>
    <w:rsid w:val="00904A37"/>
    <w:rsid w:val="009056D9"/>
    <w:rsid w:val="00906387"/>
    <w:rsid w:val="009077EC"/>
    <w:rsid w:val="00907D10"/>
    <w:rsid w:val="00907F25"/>
    <w:rsid w:val="00914005"/>
    <w:rsid w:val="00915A1C"/>
    <w:rsid w:val="00915DE2"/>
    <w:rsid w:val="0091614F"/>
    <w:rsid w:val="009163D3"/>
    <w:rsid w:val="0091646E"/>
    <w:rsid w:val="00921942"/>
    <w:rsid w:val="009262BA"/>
    <w:rsid w:val="00930F11"/>
    <w:rsid w:val="0093278A"/>
    <w:rsid w:val="00932CA0"/>
    <w:rsid w:val="00933155"/>
    <w:rsid w:val="00936029"/>
    <w:rsid w:val="00937440"/>
    <w:rsid w:val="00937FB9"/>
    <w:rsid w:val="00941957"/>
    <w:rsid w:val="00943B3A"/>
    <w:rsid w:val="00945F76"/>
    <w:rsid w:val="00946311"/>
    <w:rsid w:val="009478A2"/>
    <w:rsid w:val="00947AFC"/>
    <w:rsid w:val="00952F0E"/>
    <w:rsid w:val="00953177"/>
    <w:rsid w:val="0095385D"/>
    <w:rsid w:val="0095754A"/>
    <w:rsid w:val="009575D7"/>
    <w:rsid w:val="0096012A"/>
    <w:rsid w:val="009621E5"/>
    <w:rsid w:val="00966A72"/>
    <w:rsid w:val="00966B64"/>
    <w:rsid w:val="00966BFE"/>
    <w:rsid w:val="00967FFD"/>
    <w:rsid w:val="00971214"/>
    <w:rsid w:val="00971662"/>
    <w:rsid w:val="00977970"/>
    <w:rsid w:val="00977E79"/>
    <w:rsid w:val="009819D3"/>
    <w:rsid w:val="00982362"/>
    <w:rsid w:val="00982454"/>
    <w:rsid w:val="00983DFE"/>
    <w:rsid w:val="00983FD6"/>
    <w:rsid w:val="00984454"/>
    <w:rsid w:val="00986675"/>
    <w:rsid w:val="0098667C"/>
    <w:rsid w:val="00986C86"/>
    <w:rsid w:val="00987863"/>
    <w:rsid w:val="00990F45"/>
    <w:rsid w:val="00990FE8"/>
    <w:rsid w:val="00996C90"/>
    <w:rsid w:val="009A513B"/>
    <w:rsid w:val="009A6944"/>
    <w:rsid w:val="009B2163"/>
    <w:rsid w:val="009B57D8"/>
    <w:rsid w:val="009B5DA1"/>
    <w:rsid w:val="009B6FF6"/>
    <w:rsid w:val="009C3055"/>
    <w:rsid w:val="009C5F9E"/>
    <w:rsid w:val="009C7A44"/>
    <w:rsid w:val="009D0177"/>
    <w:rsid w:val="009D07E9"/>
    <w:rsid w:val="009D0E06"/>
    <w:rsid w:val="009D2020"/>
    <w:rsid w:val="009D2452"/>
    <w:rsid w:val="009D2709"/>
    <w:rsid w:val="009D2EB6"/>
    <w:rsid w:val="009D732C"/>
    <w:rsid w:val="009E51B9"/>
    <w:rsid w:val="009F09F9"/>
    <w:rsid w:val="009F0D56"/>
    <w:rsid w:val="009F0E15"/>
    <w:rsid w:val="009F1FA5"/>
    <w:rsid w:val="009F3EEF"/>
    <w:rsid w:val="009F4080"/>
    <w:rsid w:val="009F454F"/>
    <w:rsid w:val="009F521E"/>
    <w:rsid w:val="009F56A0"/>
    <w:rsid w:val="009F7321"/>
    <w:rsid w:val="009F7775"/>
    <w:rsid w:val="00A0042D"/>
    <w:rsid w:val="00A01776"/>
    <w:rsid w:val="00A020AE"/>
    <w:rsid w:val="00A022BD"/>
    <w:rsid w:val="00A07356"/>
    <w:rsid w:val="00A075DE"/>
    <w:rsid w:val="00A07CBE"/>
    <w:rsid w:val="00A10016"/>
    <w:rsid w:val="00A12C39"/>
    <w:rsid w:val="00A13174"/>
    <w:rsid w:val="00A1373E"/>
    <w:rsid w:val="00A139E5"/>
    <w:rsid w:val="00A15F3A"/>
    <w:rsid w:val="00A15FD7"/>
    <w:rsid w:val="00A160A5"/>
    <w:rsid w:val="00A22714"/>
    <w:rsid w:val="00A24D6E"/>
    <w:rsid w:val="00A268CB"/>
    <w:rsid w:val="00A26DF6"/>
    <w:rsid w:val="00A31FB2"/>
    <w:rsid w:val="00A322D0"/>
    <w:rsid w:val="00A329DB"/>
    <w:rsid w:val="00A34C16"/>
    <w:rsid w:val="00A42242"/>
    <w:rsid w:val="00A42650"/>
    <w:rsid w:val="00A43BAB"/>
    <w:rsid w:val="00A44512"/>
    <w:rsid w:val="00A46825"/>
    <w:rsid w:val="00A4706F"/>
    <w:rsid w:val="00A47E4D"/>
    <w:rsid w:val="00A51257"/>
    <w:rsid w:val="00A52A78"/>
    <w:rsid w:val="00A52E72"/>
    <w:rsid w:val="00A5324A"/>
    <w:rsid w:val="00A53C2A"/>
    <w:rsid w:val="00A57A00"/>
    <w:rsid w:val="00A63CB0"/>
    <w:rsid w:val="00A63CBA"/>
    <w:rsid w:val="00A63E21"/>
    <w:rsid w:val="00A64E03"/>
    <w:rsid w:val="00A710E6"/>
    <w:rsid w:val="00A72EE7"/>
    <w:rsid w:val="00A73819"/>
    <w:rsid w:val="00A7388A"/>
    <w:rsid w:val="00A74CCF"/>
    <w:rsid w:val="00A83599"/>
    <w:rsid w:val="00A8366C"/>
    <w:rsid w:val="00A8366D"/>
    <w:rsid w:val="00A84EA7"/>
    <w:rsid w:val="00A863C3"/>
    <w:rsid w:val="00A86B03"/>
    <w:rsid w:val="00A86ED7"/>
    <w:rsid w:val="00A87F56"/>
    <w:rsid w:val="00A90C8E"/>
    <w:rsid w:val="00A94210"/>
    <w:rsid w:val="00A966CF"/>
    <w:rsid w:val="00A97076"/>
    <w:rsid w:val="00AA0A34"/>
    <w:rsid w:val="00AA2C43"/>
    <w:rsid w:val="00AA2CB2"/>
    <w:rsid w:val="00AA2FAC"/>
    <w:rsid w:val="00AA30C6"/>
    <w:rsid w:val="00AA515D"/>
    <w:rsid w:val="00AA5BB4"/>
    <w:rsid w:val="00AA7290"/>
    <w:rsid w:val="00AA771D"/>
    <w:rsid w:val="00AA7EF7"/>
    <w:rsid w:val="00AB21A3"/>
    <w:rsid w:val="00AB3DC3"/>
    <w:rsid w:val="00AB4B45"/>
    <w:rsid w:val="00AB4D22"/>
    <w:rsid w:val="00AB5FC0"/>
    <w:rsid w:val="00AB758B"/>
    <w:rsid w:val="00AC0813"/>
    <w:rsid w:val="00AC23CB"/>
    <w:rsid w:val="00AC45D4"/>
    <w:rsid w:val="00AC6AEE"/>
    <w:rsid w:val="00AC720E"/>
    <w:rsid w:val="00AC7C81"/>
    <w:rsid w:val="00AC7DE9"/>
    <w:rsid w:val="00AD1132"/>
    <w:rsid w:val="00AD164B"/>
    <w:rsid w:val="00AD2FF6"/>
    <w:rsid w:val="00AD35C4"/>
    <w:rsid w:val="00AD3F77"/>
    <w:rsid w:val="00AD454A"/>
    <w:rsid w:val="00AD4D60"/>
    <w:rsid w:val="00AE0003"/>
    <w:rsid w:val="00AE1E38"/>
    <w:rsid w:val="00AE3348"/>
    <w:rsid w:val="00AE38B9"/>
    <w:rsid w:val="00AE5003"/>
    <w:rsid w:val="00AF1E9A"/>
    <w:rsid w:val="00AF2E21"/>
    <w:rsid w:val="00AF42E8"/>
    <w:rsid w:val="00AF4771"/>
    <w:rsid w:val="00AF644D"/>
    <w:rsid w:val="00AF6552"/>
    <w:rsid w:val="00AF65B6"/>
    <w:rsid w:val="00AF7F02"/>
    <w:rsid w:val="00B00CE6"/>
    <w:rsid w:val="00B01AAB"/>
    <w:rsid w:val="00B02AB2"/>
    <w:rsid w:val="00B05358"/>
    <w:rsid w:val="00B05F2A"/>
    <w:rsid w:val="00B062B8"/>
    <w:rsid w:val="00B0646F"/>
    <w:rsid w:val="00B06549"/>
    <w:rsid w:val="00B07584"/>
    <w:rsid w:val="00B11CD2"/>
    <w:rsid w:val="00B11CF5"/>
    <w:rsid w:val="00B1284C"/>
    <w:rsid w:val="00B12B15"/>
    <w:rsid w:val="00B14174"/>
    <w:rsid w:val="00B161A1"/>
    <w:rsid w:val="00B166AA"/>
    <w:rsid w:val="00B21E8F"/>
    <w:rsid w:val="00B26306"/>
    <w:rsid w:val="00B26411"/>
    <w:rsid w:val="00B270E2"/>
    <w:rsid w:val="00B27A47"/>
    <w:rsid w:val="00B30B75"/>
    <w:rsid w:val="00B31CC1"/>
    <w:rsid w:val="00B31FBD"/>
    <w:rsid w:val="00B34838"/>
    <w:rsid w:val="00B35382"/>
    <w:rsid w:val="00B3558C"/>
    <w:rsid w:val="00B4283A"/>
    <w:rsid w:val="00B44281"/>
    <w:rsid w:val="00B47BBF"/>
    <w:rsid w:val="00B50AFE"/>
    <w:rsid w:val="00B51944"/>
    <w:rsid w:val="00B5221E"/>
    <w:rsid w:val="00B52C1A"/>
    <w:rsid w:val="00B56610"/>
    <w:rsid w:val="00B56B2D"/>
    <w:rsid w:val="00B5720C"/>
    <w:rsid w:val="00B659C2"/>
    <w:rsid w:val="00B66718"/>
    <w:rsid w:val="00B717A7"/>
    <w:rsid w:val="00B73783"/>
    <w:rsid w:val="00B73D80"/>
    <w:rsid w:val="00B745E6"/>
    <w:rsid w:val="00B75E58"/>
    <w:rsid w:val="00B7665F"/>
    <w:rsid w:val="00B76BE6"/>
    <w:rsid w:val="00B779ED"/>
    <w:rsid w:val="00B8139E"/>
    <w:rsid w:val="00B81A6D"/>
    <w:rsid w:val="00B8297D"/>
    <w:rsid w:val="00B8299A"/>
    <w:rsid w:val="00B85FFA"/>
    <w:rsid w:val="00B90778"/>
    <w:rsid w:val="00B90D58"/>
    <w:rsid w:val="00B93867"/>
    <w:rsid w:val="00B9491F"/>
    <w:rsid w:val="00B96A26"/>
    <w:rsid w:val="00B97E50"/>
    <w:rsid w:val="00BA084B"/>
    <w:rsid w:val="00BA27C1"/>
    <w:rsid w:val="00BA284E"/>
    <w:rsid w:val="00BA5F2A"/>
    <w:rsid w:val="00BA6A2B"/>
    <w:rsid w:val="00BA7CD6"/>
    <w:rsid w:val="00BB0246"/>
    <w:rsid w:val="00BB078C"/>
    <w:rsid w:val="00BB0EEB"/>
    <w:rsid w:val="00BB15BD"/>
    <w:rsid w:val="00BB29E5"/>
    <w:rsid w:val="00BB43DE"/>
    <w:rsid w:val="00BB58F0"/>
    <w:rsid w:val="00BC1765"/>
    <w:rsid w:val="00BC4338"/>
    <w:rsid w:val="00BC702E"/>
    <w:rsid w:val="00BC75D0"/>
    <w:rsid w:val="00BD08F8"/>
    <w:rsid w:val="00BD2AD6"/>
    <w:rsid w:val="00BD2EB8"/>
    <w:rsid w:val="00BD597B"/>
    <w:rsid w:val="00BD5C58"/>
    <w:rsid w:val="00BD7DD4"/>
    <w:rsid w:val="00BE16E0"/>
    <w:rsid w:val="00BE563D"/>
    <w:rsid w:val="00BE6E4B"/>
    <w:rsid w:val="00BE748D"/>
    <w:rsid w:val="00BE7AF9"/>
    <w:rsid w:val="00BF2943"/>
    <w:rsid w:val="00BF35F1"/>
    <w:rsid w:val="00BF442B"/>
    <w:rsid w:val="00BF4ACD"/>
    <w:rsid w:val="00BF61C2"/>
    <w:rsid w:val="00BF63A1"/>
    <w:rsid w:val="00C004AE"/>
    <w:rsid w:val="00C00C1A"/>
    <w:rsid w:val="00C025BB"/>
    <w:rsid w:val="00C034C6"/>
    <w:rsid w:val="00C04D2B"/>
    <w:rsid w:val="00C04D74"/>
    <w:rsid w:val="00C05563"/>
    <w:rsid w:val="00C066CC"/>
    <w:rsid w:val="00C12F75"/>
    <w:rsid w:val="00C16EE4"/>
    <w:rsid w:val="00C1796E"/>
    <w:rsid w:val="00C17DB2"/>
    <w:rsid w:val="00C20D22"/>
    <w:rsid w:val="00C20D92"/>
    <w:rsid w:val="00C20DB4"/>
    <w:rsid w:val="00C21011"/>
    <w:rsid w:val="00C223C3"/>
    <w:rsid w:val="00C23069"/>
    <w:rsid w:val="00C24883"/>
    <w:rsid w:val="00C3047A"/>
    <w:rsid w:val="00C3047F"/>
    <w:rsid w:val="00C32200"/>
    <w:rsid w:val="00C3225C"/>
    <w:rsid w:val="00C32380"/>
    <w:rsid w:val="00C34009"/>
    <w:rsid w:val="00C362E6"/>
    <w:rsid w:val="00C36555"/>
    <w:rsid w:val="00C368D5"/>
    <w:rsid w:val="00C409DC"/>
    <w:rsid w:val="00C42D3B"/>
    <w:rsid w:val="00C4441E"/>
    <w:rsid w:val="00C45488"/>
    <w:rsid w:val="00C45963"/>
    <w:rsid w:val="00C477AD"/>
    <w:rsid w:val="00C52840"/>
    <w:rsid w:val="00C52E06"/>
    <w:rsid w:val="00C53403"/>
    <w:rsid w:val="00C54262"/>
    <w:rsid w:val="00C54EAB"/>
    <w:rsid w:val="00C557D9"/>
    <w:rsid w:val="00C576D8"/>
    <w:rsid w:val="00C6005E"/>
    <w:rsid w:val="00C608EB"/>
    <w:rsid w:val="00C61431"/>
    <w:rsid w:val="00C630EB"/>
    <w:rsid w:val="00C636D0"/>
    <w:rsid w:val="00C63B46"/>
    <w:rsid w:val="00C63FFF"/>
    <w:rsid w:val="00C653F4"/>
    <w:rsid w:val="00C71640"/>
    <w:rsid w:val="00C731BE"/>
    <w:rsid w:val="00C774C1"/>
    <w:rsid w:val="00C80509"/>
    <w:rsid w:val="00C80F6E"/>
    <w:rsid w:val="00C833C0"/>
    <w:rsid w:val="00C83699"/>
    <w:rsid w:val="00C846F4"/>
    <w:rsid w:val="00C84DFF"/>
    <w:rsid w:val="00C86665"/>
    <w:rsid w:val="00C86E24"/>
    <w:rsid w:val="00C86FF8"/>
    <w:rsid w:val="00C91C8E"/>
    <w:rsid w:val="00C91DCF"/>
    <w:rsid w:val="00C92384"/>
    <w:rsid w:val="00C934EC"/>
    <w:rsid w:val="00C94355"/>
    <w:rsid w:val="00C9448C"/>
    <w:rsid w:val="00C958B7"/>
    <w:rsid w:val="00CA066A"/>
    <w:rsid w:val="00CA1FD8"/>
    <w:rsid w:val="00CA1FDD"/>
    <w:rsid w:val="00CA651B"/>
    <w:rsid w:val="00CA6643"/>
    <w:rsid w:val="00CA75D2"/>
    <w:rsid w:val="00CB1EF2"/>
    <w:rsid w:val="00CB218D"/>
    <w:rsid w:val="00CB3004"/>
    <w:rsid w:val="00CB3685"/>
    <w:rsid w:val="00CB524D"/>
    <w:rsid w:val="00CC0143"/>
    <w:rsid w:val="00CC0A67"/>
    <w:rsid w:val="00CC2044"/>
    <w:rsid w:val="00CC3360"/>
    <w:rsid w:val="00CC37E0"/>
    <w:rsid w:val="00CC431C"/>
    <w:rsid w:val="00CC74B9"/>
    <w:rsid w:val="00CD050A"/>
    <w:rsid w:val="00CD1532"/>
    <w:rsid w:val="00CD2028"/>
    <w:rsid w:val="00CD21D1"/>
    <w:rsid w:val="00CD2920"/>
    <w:rsid w:val="00CE10ED"/>
    <w:rsid w:val="00CE23DC"/>
    <w:rsid w:val="00CE3F20"/>
    <w:rsid w:val="00CE4372"/>
    <w:rsid w:val="00CF3D20"/>
    <w:rsid w:val="00CF6241"/>
    <w:rsid w:val="00CF632A"/>
    <w:rsid w:val="00CF6684"/>
    <w:rsid w:val="00CF79D0"/>
    <w:rsid w:val="00D0001C"/>
    <w:rsid w:val="00D00D39"/>
    <w:rsid w:val="00D01654"/>
    <w:rsid w:val="00D01A9B"/>
    <w:rsid w:val="00D062AA"/>
    <w:rsid w:val="00D06CAC"/>
    <w:rsid w:val="00D10EED"/>
    <w:rsid w:val="00D112E8"/>
    <w:rsid w:val="00D1396D"/>
    <w:rsid w:val="00D162AC"/>
    <w:rsid w:val="00D20F76"/>
    <w:rsid w:val="00D21271"/>
    <w:rsid w:val="00D24C84"/>
    <w:rsid w:val="00D24F58"/>
    <w:rsid w:val="00D253E6"/>
    <w:rsid w:val="00D25498"/>
    <w:rsid w:val="00D2770C"/>
    <w:rsid w:val="00D330D7"/>
    <w:rsid w:val="00D35ABF"/>
    <w:rsid w:val="00D3752F"/>
    <w:rsid w:val="00D37C26"/>
    <w:rsid w:val="00D41D46"/>
    <w:rsid w:val="00D44FB8"/>
    <w:rsid w:val="00D45326"/>
    <w:rsid w:val="00D47142"/>
    <w:rsid w:val="00D47741"/>
    <w:rsid w:val="00D47855"/>
    <w:rsid w:val="00D511B5"/>
    <w:rsid w:val="00D51A17"/>
    <w:rsid w:val="00D53E35"/>
    <w:rsid w:val="00D53FC4"/>
    <w:rsid w:val="00D614D6"/>
    <w:rsid w:val="00D61528"/>
    <w:rsid w:val="00D61806"/>
    <w:rsid w:val="00D6226F"/>
    <w:rsid w:val="00D642A4"/>
    <w:rsid w:val="00D7025D"/>
    <w:rsid w:val="00D72231"/>
    <w:rsid w:val="00D72A3E"/>
    <w:rsid w:val="00D72BD3"/>
    <w:rsid w:val="00D74F8D"/>
    <w:rsid w:val="00D76B56"/>
    <w:rsid w:val="00D76F5B"/>
    <w:rsid w:val="00D7749E"/>
    <w:rsid w:val="00D80884"/>
    <w:rsid w:val="00D81B25"/>
    <w:rsid w:val="00D81F92"/>
    <w:rsid w:val="00D83463"/>
    <w:rsid w:val="00D87F50"/>
    <w:rsid w:val="00D90352"/>
    <w:rsid w:val="00D90696"/>
    <w:rsid w:val="00D90F45"/>
    <w:rsid w:val="00D9235C"/>
    <w:rsid w:val="00D953F4"/>
    <w:rsid w:val="00D954E1"/>
    <w:rsid w:val="00D956BF"/>
    <w:rsid w:val="00D95F2D"/>
    <w:rsid w:val="00DA0A7A"/>
    <w:rsid w:val="00DA0BD8"/>
    <w:rsid w:val="00DA16B3"/>
    <w:rsid w:val="00DA328F"/>
    <w:rsid w:val="00DA5B68"/>
    <w:rsid w:val="00DA5C7A"/>
    <w:rsid w:val="00DA5C8F"/>
    <w:rsid w:val="00DA72CD"/>
    <w:rsid w:val="00DB0681"/>
    <w:rsid w:val="00DB1A20"/>
    <w:rsid w:val="00DB20C6"/>
    <w:rsid w:val="00DB4F03"/>
    <w:rsid w:val="00DC097A"/>
    <w:rsid w:val="00DC4C42"/>
    <w:rsid w:val="00DD0AB4"/>
    <w:rsid w:val="00DD1BF7"/>
    <w:rsid w:val="00DD271E"/>
    <w:rsid w:val="00DD6B02"/>
    <w:rsid w:val="00DE007E"/>
    <w:rsid w:val="00DE00DD"/>
    <w:rsid w:val="00DE04C5"/>
    <w:rsid w:val="00DE0C1B"/>
    <w:rsid w:val="00DE0E02"/>
    <w:rsid w:val="00DE21F2"/>
    <w:rsid w:val="00DE34D2"/>
    <w:rsid w:val="00DE3B7F"/>
    <w:rsid w:val="00DF02B0"/>
    <w:rsid w:val="00DF0730"/>
    <w:rsid w:val="00DF2058"/>
    <w:rsid w:val="00DF2B56"/>
    <w:rsid w:val="00DF43CD"/>
    <w:rsid w:val="00DF5CBE"/>
    <w:rsid w:val="00DF62DF"/>
    <w:rsid w:val="00E04F4F"/>
    <w:rsid w:val="00E06600"/>
    <w:rsid w:val="00E06632"/>
    <w:rsid w:val="00E07CEF"/>
    <w:rsid w:val="00E1121D"/>
    <w:rsid w:val="00E1289B"/>
    <w:rsid w:val="00E1453F"/>
    <w:rsid w:val="00E149CD"/>
    <w:rsid w:val="00E15D06"/>
    <w:rsid w:val="00E16BE2"/>
    <w:rsid w:val="00E17D86"/>
    <w:rsid w:val="00E20A61"/>
    <w:rsid w:val="00E21F8B"/>
    <w:rsid w:val="00E25309"/>
    <w:rsid w:val="00E312B8"/>
    <w:rsid w:val="00E35F1F"/>
    <w:rsid w:val="00E36F0D"/>
    <w:rsid w:val="00E37D2D"/>
    <w:rsid w:val="00E37FFC"/>
    <w:rsid w:val="00E439B7"/>
    <w:rsid w:val="00E45687"/>
    <w:rsid w:val="00E45B20"/>
    <w:rsid w:val="00E463F4"/>
    <w:rsid w:val="00E504AF"/>
    <w:rsid w:val="00E50AD1"/>
    <w:rsid w:val="00E510C0"/>
    <w:rsid w:val="00E51C81"/>
    <w:rsid w:val="00E52ADF"/>
    <w:rsid w:val="00E52D35"/>
    <w:rsid w:val="00E5624E"/>
    <w:rsid w:val="00E57207"/>
    <w:rsid w:val="00E635BB"/>
    <w:rsid w:val="00E636C7"/>
    <w:rsid w:val="00E65AE9"/>
    <w:rsid w:val="00E66619"/>
    <w:rsid w:val="00E67C77"/>
    <w:rsid w:val="00E67CC9"/>
    <w:rsid w:val="00E70039"/>
    <w:rsid w:val="00E80E54"/>
    <w:rsid w:val="00E80F56"/>
    <w:rsid w:val="00E81818"/>
    <w:rsid w:val="00E81EC9"/>
    <w:rsid w:val="00E82D48"/>
    <w:rsid w:val="00E82FEB"/>
    <w:rsid w:val="00E852B9"/>
    <w:rsid w:val="00E85950"/>
    <w:rsid w:val="00E859AD"/>
    <w:rsid w:val="00E85DFC"/>
    <w:rsid w:val="00E9059E"/>
    <w:rsid w:val="00E9142C"/>
    <w:rsid w:val="00E91FA8"/>
    <w:rsid w:val="00E923B9"/>
    <w:rsid w:val="00E94464"/>
    <w:rsid w:val="00E954B3"/>
    <w:rsid w:val="00EA0BFB"/>
    <w:rsid w:val="00EA330A"/>
    <w:rsid w:val="00EA373B"/>
    <w:rsid w:val="00EA3D1D"/>
    <w:rsid w:val="00EA4326"/>
    <w:rsid w:val="00EA68E8"/>
    <w:rsid w:val="00EA6967"/>
    <w:rsid w:val="00EA700A"/>
    <w:rsid w:val="00EA7449"/>
    <w:rsid w:val="00EB0711"/>
    <w:rsid w:val="00EB0977"/>
    <w:rsid w:val="00EB1990"/>
    <w:rsid w:val="00EB347C"/>
    <w:rsid w:val="00EB4DB4"/>
    <w:rsid w:val="00EB5DA5"/>
    <w:rsid w:val="00EB7721"/>
    <w:rsid w:val="00EC0B35"/>
    <w:rsid w:val="00EC12F0"/>
    <w:rsid w:val="00EC176A"/>
    <w:rsid w:val="00EC1E22"/>
    <w:rsid w:val="00EC49E8"/>
    <w:rsid w:val="00EC4F70"/>
    <w:rsid w:val="00EC5DF2"/>
    <w:rsid w:val="00EC6342"/>
    <w:rsid w:val="00EC666D"/>
    <w:rsid w:val="00EC6BE5"/>
    <w:rsid w:val="00EC73F0"/>
    <w:rsid w:val="00ED0677"/>
    <w:rsid w:val="00ED2513"/>
    <w:rsid w:val="00ED3730"/>
    <w:rsid w:val="00EE0159"/>
    <w:rsid w:val="00EE3CD0"/>
    <w:rsid w:val="00EE5867"/>
    <w:rsid w:val="00EF11F5"/>
    <w:rsid w:val="00EF49D5"/>
    <w:rsid w:val="00EF4EC8"/>
    <w:rsid w:val="00EF5A98"/>
    <w:rsid w:val="00EF704F"/>
    <w:rsid w:val="00EF7469"/>
    <w:rsid w:val="00F013FE"/>
    <w:rsid w:val="00F023EA"/>
    <w:rsid w:val="00F059F8"/>
    <w:rsid w:val="00F13CE5"/>
    <w:rsid w:val="00F14B4D"/>
    <w:rsid w:val="00F20E99"/>
    <w:rsid w:val="00F263FD"/>
    <w:rsid w:val="00F26B87"/>
    <w:rsid w:val="00F26C54"/>
    <w:rsid w:val="00F3065D"/>
    <w:rsid w:val="00F30F0F"/>
    <w:rsid w:val="00F31E3D"/>
    <w:rsid w:val="00F3397B"/>
    <w:rsid w:val="00F35DE3"/>
    <w:rsid w:val="00F3677A"/>
    <w:rsid w:val="00F36F56"/>
    <w:rsid w:val="00F37055"/>
    <w:rsid w:val="00F37062"/>
    <w:rsid w:val="00F3717A"/>
    <w:rsid w:val="00F37C69"/>
    <w:rsid w:val="00F40CAD"/>
    <w:rsid w:val="00F414C9"/>
    <w:rsid w:val="00F43A36"/>
    <w:rsid w:val="00F44EAA"/>
    <w:rsid w:val="00F45718"/>
    <w:rsid w:val="00F45B5E"/>
    <w:rsid w:val="00F45BB0"/>
    <w:rsid w:val="00F502DE"/>
    <w:rsid w:val="00F50C32"/>
    <w:rsid w:val="00F5119B"/>
    <w:rsid w:val="00F516C1"/>
    <w:rsid w:val="00F607F4"/>
    <w:rsid w:val="00F62133"/>
    <w:rsid w:val="00F636C6"/>
    <w:rsid w:val="00F64F8F"/>
    <w:rsid w:val="00F65679"/>
    <w:rsid w:val="00F65FBF"/>
    <w:rsid w:val="00F660BA"/>
    <w:rsid w:val="00F67F00"/>
    <w:rsid w:val="00F70C76"/>
    <w:rsid w:val="00F716CF"/>
    <w:rsid w:val="00F74BF6"/>
    <w:rsid w:val="00F766A8"/>
    <w:rsid w:val="00F767C2"/>
    <w:rsid w:val="00F81160"/>
    <w:rsid w:val="00F83BE0"/>
    <w:rsid w:val="00F848DD"/>
    <w:rsid w:val="00F9125F"/>
    <w:rsid w:val="00F936B6"/>
    <w:rsid w:val="00F94287"/>
    <w:rsid w:val="00F9602A"/>
    <w:rsid w:val="00FA0BDD"/>
    <w:rsid w:val="00FA116E"/>
    <w:rsid w:val="00FA16CF"/>
    <w:rsid w:val="00FA1A3A"/>
    <w:rsid w:val="00FA36D6"/>
    <w:rsid w:val="00FA61DC"/>
    <w:rsid w:val="00FA640C"/>
    <w:rsid w:val="00FB57CA"/>
    <w:rsid w:val="00FC0F2D"/>
    <w:rsid w:val="00FC1069"/>
    <w:rsid w:val="00FC6B40"/>
    <w:rsid w:val="00FD240A"/>
    <w:rsid w:val="00FD267B"/>
    <w:rsid w:val="00FD4274"/>
    <w:rsid w:val="00FD4398"/>
    <w:rsid w:val="00FD4D35"/>
    <w:rsid w:val="00FE2BE4"/>
    <w:rsid w:val="00FE34D9"/>
    <w:rsid w:val="00FF2652"/>
    <w:rsid w:val="00FF432C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013298"/>
  <w15:docId w15:val="{9D544863-69F6-421D-983B-E2FDAD70A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ListParagraph">
    <w:name w:val="List Paragraph"/>
    <w:basedOn w:val="Normal"/>
    <w:qFormat/>
    <w:pPr>
      <w:ind w:left="720"/>
    </w:pPr>
  </w:style>
  <w:style w:type="table" w:styleId="TableGrid">
    <w:name w:val="Table Grid"/>
    <w:basedOn w:val="TableNormal"/>
    <w:uiPriority w:val="39"/>
    <w:rsid w:val="00E149CD"/>
    <w:pPr>
      <w:autoSpaceDN/>
      <w:spacing w:after="0" w:line="240" w:lineRule="auto"/>
      <w:textAlignment w:val="auto"/>
    </w:pPr>
    <w:rPr>
      <w:rFonts w:asciiTheme="minorHAnsi" w:eastAsiaTheme="minorHAnsi" w:hAnsiTheme="minorHAnsi" w:cstheme="minorBid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5F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F3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77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71D"/>
    <w:rPr>
      <w:color w:val="808080"/>
      <w:shd w:val="clear" w:color="auto" w:fill="E6E6E6"/>
    </w:rPr>
  </w:style>
  <w:style w:type="paragraph" w:customStyle="1" w:styleId="Default">
    <w:name w:val="Default"/>
    <w:rsid w:val="00977970"/>
    <w:pPr>
      <w:autoSpaceDE w:val="0"/>
      <w:adjustRightInd w:val="0"/>
      <w:spacing w:after="0" w:line="240" w:lineRule="auto"/>
      <w:textAlignment w:val="auto"/>
    </w:pPr>
    <w:rPr>
      <w:rFonts w:ascii="Helvetica 45 Light" w:hAnsi="Helvetica 45 Light" w:cs="Helvetica 45 Light"/>
      <w:color w:val="000000"/>
      <w:sz w:val="24"/>
      <w:szCs w:val="24"/>
    </w:rPr>
  </w:style>
  <w:style w:type="character" w:customStyle="1" w:styleId="A5">
    <w:name w:val="A5"/>
    <w:uiPriority w:val="99"/>
    <w:rsid w:val="00977970"/>
    <w:rPr>
      <w:rFonts w:ascii="Zapf Dingbats ITC" w:eastAsia="Zapf Dingbats ITC" w:cs="Zapf Dingbats ITC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588449643E94C89CEEFA7A4E4176B" ma:contentTypeVersion="14" ma:contentTypeDescription="Create a new document." ma:contentTypeScope="" ma:versionID="55eec043d15ddf465b6a7b1b4638fba0">
  <xsd:schema xmlns:xsd="http://www.w3.org/2001/XMLSchema" xmlns:xs="http://www.w3.org/2001/XMLSchema" xmlns:p="http://schemas.microsoft.com/office/2006/metadata/properties" xmlns:ns2="15fb9534-4758-4395-81b6-4b72bd84d896" xmlns:ns3="ee66cd9a-f20d-4666-8993-a4596d188c85" targetNamespace="http://schemas.microsoft.com/office/2006/metadata/properties" ma:root="true" ma:fieldsID="136fb31edb97bd7637b42d260c93f5db" ns2:_="" ns3:_="">
    <xsd:import namespace="15fb9534-4758-4395-81b6-4b72bd84d896"/>
    <xsd:import namespace="ee66cd9a-f20d-4666-8993-a4596d188c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b9534-4758-4395-81b6-4b72bd84d8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eb77311-6f35-4a31-801f-7fd40200b5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66cd9a-f20d-4666-8993-a4596d188c8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5b9be17-e748-4a90-9820-a59ce7da6f80}" ma:internalName="TaxCatchAll" ma:showField="CatchAllData" ma:web="ee66cd9a-f20d-4666-8993-a4596d188c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fb9534-4758-4395-81b6-4b72bd84d896">
      <Terms xmlns="http://schemas.microsoft.com/office/infopath/2007/PartnerControls"/>
    </lcf76f155ced4ddcb4097134ff3c332f>
    <TaxCatchAll xmlns="ee66cd9a-f20d-4666-8993-a4596d188c8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C49A91-0745-40B7-B6A8-D3C8408F6E5B}"/>
</file>

<file path=customXml/itemProps2.xml><?xml version="1.0" encoding="utf-8"?>
<ds:datastoreItem xmlns:ds="http://schemas.openxmlformats.org/officeDocument/2006/customXml" ds:itemID="{024DEEE3-460E-4871-BB0F-A493D5BAA4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BEE0C1-F8E3-45AF-B91B-E96565C08784}">
  <ds:schemaRefs>
    <ds:schemaRef ds:uri="http://schemas.microsoft.com/office/2006/metadata/properties"/>
    <ds:schemaRef ds:uri="http://schemas.microsoft.com/office/infopath/2007/PartnerControls"/>
    <ds:schemaRef ds:uri="15fb9534-4758-4395-81b6-4b72bd84d896"/>
    <ds:schemaRef ds:uri="ee66cd9a-f20d-4666-8993-a4596d188c85"/>
  </ds:schemaRefs>
</ds:datastoreItem>
</file>

<file path=customXml/itemProps4.xml><?xml version="1.0" encoding="utf-8"?>
<ds:datastoreItem xmlns:ds="http://schemas.openxmlformats.org/officeDocument/2006/customXml" ds:itemID="{ACB84C04-78C9-465B-B17B-BECF5A3950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38</Words>
  <Characters>3271</Characters>
  <Application>Microsoft Office Word</Application>
  <DocSecurity>0</DocSecurity>
  <Lines>408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Sandford</dc:creator>
  <dc:description/>
  <cp:lastModifiedBy>Diana Holmes</cp:lastModifiedBy>
  <cp:revision>2</cp:revision>
  <cp:lastPrinted>2025-03-04T14:49:00Z</cp:lastPrinted>
  <dcterms:created xsi:type="dcterms:W3CDTF">2025-07-08T13:50:00Z</dcterms:created>
  <dcterms:modified xsi:type="dcterms:W3CDTF">2025-07-08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3588449643E94C89CEEFA7A4E4176B</vt:lpwstr>
  </property>
  <property fmtid="{D5CDD505-2E9C-101B-9397-08002B2CF9AE}" pid="3" name="GrammarlyDocumentId">
    <vt:lpwstr>6543851c-ed79-48cb-b558-f4c1b6dab1e0</vt:lpwstr>
  </property>
  <property fmtid="{D5CDD505-2E9C-101B-9397-08002B2CF9AE}" pid="4" name="MediaServiceImageTags">
    <vt:lpwstr/>
  </property>
</Properties>
</file>